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F5C8BF" w14:textId="1B2225E4" w:rsidR="00A42432" w:rsidRPr="00D704A8" w:rsidRDefault="00000000" w:rsidP="00D704A8">
      <w:pPr>
        <w:pStyle w:val="Heading1"/>
        <w:spacing w:before="0"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0" w:name="supplementary-material-s1"/>
      <w:r w:rsidRPr="00D704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UPPLEMENTA</w:t>
      </w:r>
      <w:r w:rsidR="00D704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</w:t>
      </w:r>
      <w:r w:rsidRPr="00D704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MATERIAL S1</w:t>
      </w:r>
    </w:p>
    <w:p w14:paraId="14234C2A" w14:textId="77777777" w:rsidR="00A42432" w:rsidRPr="00D704A8" w:rsidRDefault="00000000" w:rsidP="00D704A8">
      <w:pPr>
        <w:pStyle w:val="Heading2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" w:name="X79dd76e45adadf2199306dbe15c852f65be5307"/>
      <w:r w:rsidRPr="00D704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IHEP Study Questionnaire (English version)</w:t>
      </w:r>
    </w:p>
    <w:p w14:paraId="292DACB8" w14:textId="77777777" w:rsidR="00A42432" w:rsidRPr="00D704A8" w:rsidRDefault="00000000" w:rsidP="00D704A8">
      <w:pPr>
        <w:pStyle w:val="FirstParagraph"/>
        <w:spacing w:before="0" w:after="0" w:line="360" w:lineRule="auto"/>
        <w:rPr>
          <w:rFonts w:ascii="Times New Roman" w:hAnsi="Times New Roman" w:cs="Times New Roman"/>
          <w:color w:val="000000" w:themeColor="text1"/>
        </w:rPr>
      </w:pPr>
      <w:r w:rsidRPr="00D704A8">
        <w:rPr>
          <w:rFonts w:ascii="Times New Roman" w:hAnsi="Times New Roman" w:cs="Times New Roman"/>
          <w:i/>
          <w:iCs/>
          <w:color w:val="000000" w:themeColor="text1"/>
        </w:rPr>
        <w:t>Note. The questionnaire was originally administered in Vietnamese; the English translation is provided here for reference. Unless otherwise stated, all sleep-related symptoms, daytime consequences, anthropometric items, and comorbidities were captured as dichotomous (Yes/No) responses with a one-month recall window. The Insomnia Severity Index (ISI) used the standard two-week recall window per the validated instrument.</w:t>
      </w:r>
    </w:p>
    <w:p w14:paraId="5847D0EE" w14:textId="4AFF838D" w:rsidR="00A42432" w:rsidRPr="00D704A8" w:rsidRDefault="00A42432" w:rsidP="00D704A8">
      <w:pPr>
        <w:spacing w:after="0" w:line="360" w:lineRule="auto"/>
        <w:rPr>
          <w:rFonts w:ascii="Times New Roman" w:hAnsi="Times New Roman" w:cs="Times New Roman"/>
          <w:color w:val="000000" w:themeColor="text1"/>
        </w:rPr>
      </w:pPr>
    </w:p>
    <w:p w14:paraId="3D66E3BB" w14:textId="77777777" w:rsidR="00E8651F" w:rsidRDefault="00000000" w:rsidP="00D704A8">
      <w:pPr>
        <w:pStyle w:val="Heading2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" w:name="Xfe1a7ddb72458041454a1ee2f4eb7f910e51d19"/>
      <w:bookmarkEnd w:id="1"/>
      <w:r w:rsidRPr="00D704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ECTION A. Sociodemographic and Occupational Characteristics</w:t>
      </w:r>
      <w:r w:rsidR="00E865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56271C3E" w14:textId="55327046" w:rsidR="00A42432" w:rsidRPr="00E8651F" w:rsidRDefault="00E8651F" w:rsidP="00D704A8">
      <w:pPr>
        <w:pStyle w:val="Heading2"/>
        <w:spacing w:before="0" w:after="0" w:line="360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E8651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(Check an appropriate </w:t>
      </w: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sponse</w:t>
      </w:r>
      <w:r w:rsidRPr="00E8651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)</w:t>
      </w:r>
    </w:p>
    <w:tbl>
      <w:tblPr>
        <w:tblStyle w:val="PlainTable2"/>
        <w:tblW w:w="5089" w:type="pct"/>
        <w:tblLayout w:type="fixed"/>
        <w:tblLook w:val="0020" w:firstRow="1" w:lastRow="0" w:firstColumn="0" w:lastColumn="0" w:noHBand="0" w:noVBand="0"/>
      </w:tblPr>
      <w:tblGrid>
        <w:gridCol w:w="1242"/>
        <w:gridCol w:w="3544"/>
        <w:gridCol w:w="4960"/>
      </w:tblGrid>
      <w:tr w:rsidR="00A42432" w:rsidRPr="00D704A8" w14:paraId="562009AC" w14:textId="77777777" w:rsidTr="00D704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357351F0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#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44" w:type="dxa"/>
          </w:tcPr>
          <w:p w14:paraId="241B2EBE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Ite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61" w:type="dxa"/>
          </w:tcPr>
          <w:p w14:paraId="41DCFE99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Response options</w:t>
            </w:r>
          </w:p>
        </w:tc>
      </w:tr>
      <w:tr w:rsidR="00A42432" w:rsidRPr="00D704A8" w14:paraId="0DFBA76C" w14:textId="77777777" w:rsidTr="00D70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26200060" w14:textId="77777777" w:rsidR="00A42432" w:rsidRPr="005578CC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578C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44" w:type="dxa"/>
          </w:tcPr>
          <w:p w14:paraId="34BB2423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Age (year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61" w:type="dxa"/>
          </w:tcPr>
          <w:p w14:paraId="0A663493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_____</w:t>
            </w:r>
          </w:p>
        </w:tc>
      </w:tr>
      <w:tr w:rsidR="00A42432" w:rsidRPr="00D704A8" w14:paraId="1FED7375" w14:textId="77777777" w:rsidTr="00D704A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0A52A0AC" w14:textId="77777777" w:rsidR="00A42432" w:rsidRPr="005578CC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578C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44" w:type="dxa"/>
          </w:tcPr>
          <w:p w14:paraId="1EEA9012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Se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61" w:type="dxa"/>
          </w:tcPr>
          <w:p w14:paraId="33708B03" w14:textId="12F03E21" w:rsidR="00D328A5" w:rsidRDefault="00000000" w:rsidP="00D704A8">
            <w:pPr>
              <w:pStyle w:val="Compact"/>
              <w:spacing w:before="0" w:after="0" w:line="360" w:lineRule="auto"/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Male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="00DE6873">
              <w:rPr>
                <w:rFonts w:ascii="Times New Roman" w:hAnsi="Times New Roman" w:cs="Times New Roman"/>
                <w:color w:val="000000" w:themeColor="text1"/>
              </w:rPr>
              <w:t xml:space="preserve">  </w:t>
            </w:r>
            <w:r w:rsidR="00D328A5" w:rsidRPr="00B505F5">
              <w:rPr>
                <w:lang w:val="fr-FR"/>
              </w:rPr>
              <w:sym w:font="Wingdings 2" w:char="F0A3"/>
            </w:r>
            <w:r w:rsidR="00D328A5" w:rsidRPr="00AE76CD">
              <w:rPr>
                <w:lang w:val="vi-VN"/>
              </w:rPr>
              <w:t xml:space="preserve"> </w:t>
            </w:r>
          </w:p>
          <w:p w14:paraId="27A5D51D" w14:textId="2F636396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Female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</w:t>
            </w:r>
            <w:r w:rsidR="00DE687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D328A5" w:rsidRPr="00B505F5">
              <w:rPr>
                <w:lang w:val="fr-FR"/>
              </w:rPr>
              <w:sym w:font="Wingdings 2" w:char="F0A3"/>
            </w:r>
          </w:p>
        </w:tc>
      </w:tr>
      <w:tr w:rsidR="00A42432" w:rsidRPr="00D704A8" w14:paraId="5BF1BCC0" w14:textId="77777777" w:rsidTr="00D70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737312A3" w14:textId="77777777" w:rsidR="00A42432" w:rsidRPr="005578CC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578C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44" w:type="dxa"/>
          </w:tcPr>
          <w:p w14:paraId="209EEDD4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Marital statu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61" w:type="dxa"/>
          </w:tcPr>
          <w:p w14:paraId="11BFB247" w14:textId="2287CF5C" w:rsidR="00DE6873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Single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="00DE6873"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 </w:t>
            </w:r>
            <w:r w:rsidR="00D328A5" w:rsidRPr="00B505F5">
              <w:rPr>
                <w:lang w:val="fr-FR"/>
              </w:rPr>
              <w:sym w:font="Wingdings 2" w:char="F0A3"/>
            </w:r>
            <w:r w:rsidR="00D328A5" w:rsidRPr="00AE76CD">
              <w:rPr>
                <w:lang w:val="vi-VN"/>
              </w:rPr>
              <w:t xml:space="preserve"> 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04F29224" w14:textId="7F15923E" w:rsidR="00D328A5" w:rsidRDefault="00000000" w:rsidP="00D704A8">
            <w:pPr>
              <w:pStyle w:val="Compact"/>
              <w:spacing w:before="0" w:after="0" w:line="360" w:lineRule="auto"/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Married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="00DE6873">
              <w:rPr>
                <w:rFonts w:ascii="Times New Roman" w:hAnsi="Times New Roman" w:cs="Times New Roman"/>
                <w:color w:val="000000" w:themeColor="text1"/>
              </w:rPr>
              <w:t xml:space="preserve">     </w:t>
            </w:r>
            <w:r w:rsidR="00D328A5" w:rsidRPr="00B505F5">
              <w:rPr>
                <w:lang w:val="fr-FR"/>
              </w:rPr>
              <w:sym w:font="Wingdings 2" w:char="F0A3"/>
            </w:r>
            <w:r w:rsidR="00D328A5" w:rsidRPr="00AE76CD">
              <w:rPr>
                <w:lang w:val="vi-VN"/>
              </w:rPr>
              <w:t xml:space="preserve"> </w:t>
            </w:r>
          </w:p>
          <w:p w14:paraId="31289A8B" w14:textId="7CA99A1D" w:rsidR="00DE6873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Divorced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="00DE6873"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="00D328A5" w:rsidRPr="00B505F5">
              <w:rPr>
                <w:lang w:val="fr-FR"/>
              </w:rPr>
              <w:sym w:font="Wingdings 2" w:char="F0A3"/>
            </w:r>
            <w:r w:rsidR="00D328A5" w:rsidRPr="00AE76CD">
              <w:rPr>
                <w:lang w:val="vi-VN"/>
              </w:rPr>
              <w:t xml:space="preserve"> 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0C16A62D" w14:textId="3FCDC4D8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Widowed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="00DE6873"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="00D328A5" w:rsidRPr="00B505F5">
              <w:rPr>
                <w:lang w:val="fr-FR"/>
              </w:rPr>
              <w:sym w:font="Wingdings 2" w:char="F0A3"/>
            </w:r>
          </w:p>
        </w:tc>
      </w:tr>
      <w:tr w:rsidR="00A42432" w:rsidRPr="00D704A8" w14:paraId="10FD50D5" w14:textId="77777777" w:rsidTr="00D704A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63E2F8A0" w14:textId="77777777" w:rsidR="00A42432" w:rsidRPr="005578CC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578C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44" w:type="dxa"/>
          </w:tcPr>
          <w:p w14:paraId="1568FB07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Healthcare profess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61" w:type="dxa"/>
          </w:tcPr>
          <w:p w14:paraId="664F6EEF" w14:textId="2987583A" w:rsidR="00DE6873" w:rsidRDefault="00000000" w:rsidP="00D704A8">
            <w:pPr>
              <w:pStyle w:val="Compact"/>
              <w:spacing w:before="0" w:after="0" w:line="360" w:lineRule="auto"/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Physician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 </w:t>
            </w:r>
            <w:r w:rsidR="00DE6873">
              <w:rPr>
                <w:rFonts w:ascii="Times New Roman" w:hAnsi="Times New Roman" w:cs="Times New Roman"/>
                <w:color w:val="000000" w:themeColor="text1"/>
              </w:rPr>
              <w:t xml:space="preserve">  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DE687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D328A5" w:rsidRPr="00B505F5">
              <w:rPr>
                <w:lang w:val="fr-FR"/>
              </w:rPr>
              <w:sym w:font="Wingdings 2" w:char="F0A3"/>
            </w:r>
            <w:r w:rsidR="00D328A5">
              <w:rPr>
                <w:lang w:val="fr-FR"/>
              </w:rPr>
              <w:t xml:space="preserve"> </w:t>
            </w:r>
            <w:r w:rsidR="00D328A5" w:rsidRPr="00AE76CD">
              <w:rPr>
                <w:lang w:val="vi-VN"/>
              </w:rPr>
              <w:t xml:space="preserve"> </w:t>
            </w:r>
          </w:p>
          <w:p w14:paraId="4E57990D" w14:textId="0A6D98B0" w:rsidR="00D328A5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Nurse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       </w:t>
            </w:r>
            <w:r w:rsidR="00DE6873">
              <w:rPr>
                <w:rFonts w:ascii="Times New Roman" w:hAnsi="Times New Roman" w:cs="Times New Roman"/>
                <w:color w:val="000000" w:themeColor="text1"/>
              </w:rPr>
              <w:t xml:space="preserve">     </w:t>
            </w:r>
            <w:r w:rsidR="00D328A5" w:rsidRPr="00B505F5">
              <w:rPr>
                <w:lang w:val="fr-FR"/>
              </w:rPr>
              <w:sym w:font="Wingdings 2" w:char="F0A3"/>
            </w:r>
            <w:r w:rsidR="00D328A5" w:rsidRPr="00AE76CD">
              <w:rPr>
                <w:lang w:val="vi-VN"/>
              </w:rPr>
              <w:t xml:space="preserve"> 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4523EC0F" w14:textId="76D06255" w:rsidR="00DE6873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Pharmacist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</w:t>
            </w:r>
            <w:r w:rsidR="00DE6873"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="00D328A5" w:rsidRPr="00B505F5">
              <w:rPr>
                <w:lang w:val="fr-FR"/>
              </w:rPr>
              <w:sym w:font="Wingdings 2" w:char="F0A3"/>
            </w:r>
            <w:r w:rsidR="00D328A5" w:rsidRPr="00AE76CD">
              <w:rPr>
                <w:lang w:val="vi-VN"/>
              </w:rPr>
              <w:t xml:space="preserve"> 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18FCE93E" w14:textId="75F08B68" w:rsidR="00D328A5" w:rsidRDefault="00000000" w:rsidP="00D704A8">
            <w:pPr>
              <w:pStyle w:val="Compact"/>
              <w:spacing w:before="0" w:after="0" w:line="360" w:lineRule="auto"/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Technician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DE6873">
              <w:rPr>
                <w:rFonts w:ascii="Times New Roman" w:hAnsi="Times New Roman" w:cs="Times New Roman"/>
                <w:color w:val="000000" w:themeColor="text1"/>
              </w:rPr>
              <w:t xml:space="preserve">     </w:t>
            </w:r>
            <w:r w:rsidR="00D328A5" w:rsidRPr="00B505F5">
              <w:rPr>
                <w:lang w:val="fr-FR"/>
              </w:rPr>
              <w:sym w:font="Wingdings 2" w:char="F0A3"/>
            </w:r>
            <w:r w:rsidR="00D328A5" w:rsidRPr="00AE76CD">
              <w:rPr>
                <w:lang w:val="vi-VN"/>
              </w:rPr>
              <w:t xml:space="preserve"> </w:t>
            </w:r>
          </w:p>
          <w:p w14:paraId="7772FA68" w14:textId="3B534258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Other (specify)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>:</w:t>
            </w:r>
            <w:r w:rsidR="005578CC" w:rsidRPr="00D704A8">
              <w:rPr>
                <w:rFonts w:ascii="Times New Roman" w:hAnsi="Times New Roman" w:cs="Times New Roman"/>
                <w:color w:val="000000" w:themeColor="text1"/>
              </w:rPr>
              <w:t xml:space="preserve"> _____</w:t>
            </w:r>
          </w:p>
        </w:tc>
      </w:tr>
      <w:tr w:rsidR="00A42432" w:rsidRPr="00D704A8" w14:paraId="180142D2" w14:textId="77777777" w:rsidTr="00D70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6112C854" w14:textId="77777777" w:rsidR="00A42432" w:rsidRPr="005578CC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578C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44" w:type="dxa"/>
          </w:tcPr>
          <w:p w14:paraId="289C2D43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Years of professional exper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61" w:type="dxa"/>
          </w:tcPr>
          <w:p w14:paraId="0A8128A7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_____ years</w:t>
            </w:r>
          </w:p>
        </w:tc>
      </w:tr>
      <w:tr w:rsidR="00A42432" w:rsidRPr="00D704A8" w14:paraId="45BFC43A" w14:textId="77777777" w:rsidTr="00D704A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036D35F4" w14:textId="77777777" w:rsidR="00A42432" w:rsidRPr="005578CC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578C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44" w:type="dxa"/>
          </w:tcPr>
          <w:p w14:paraId="0FBB85F2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Workplace set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61" w:type="dxa"/>
          </w:tcPr>
          <w:p w14:paraId="37D77BC3" w14:textId="77777777" w:rsidR="00D328A5" w:rsidRDefault="00000000" w:rsidP="00D704A8">
            <w:pPr>
              <w:pStyle w:val="Compact"/>
              <w:spacing w:before="0" w:after="0" w:line="360" w:lineRule="auto"/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Tertiary general hospital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 </w:t>
            </w:r>
            <w:r w:rsidR="00D328A5" w:rsidRPr="00B505F5">
              <w:rPr>
                <w:lang w:val="fr-FR"/>
              </w:rPr>
              <w:sym w:font="Wingdings 2" w:char="F0A3"/>
            </w:r>
            <w:r w:rsidR="00D328A5" w:rsidRPr="00AE76CD">
              <w:rPr>
                <w:lang w:val="vi-VN"/>
              </w:rPr>
              <w:t xml:space="preserve"> </w:t>
            </w:r>
          </w:p>
          <w:p w14:paraId="5C3E7259" w14:textId="0637FBE9" w:rsidR="00D328A5" w:rsidRDefault="00000000" w:rsidP="00D704A8">
            <w:pPr>
              <w:pStyle w:val="Compact"/>
              <w:spacing w:before="0" w:after="0" w:line="360" w:lineRule="auto"/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Specialty hospital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</w:t>
            </w:r>
            <w:r w:rsidR="00143A61">
              <w:rPr>
                <w:rFonts w:ascii="Times New Roman" w:hAnsi="Times New Roman" w:cs="Times New Roman"/>
                <w:color w:val="000000" w:themeColor="text1"/>
              </w:rPr>
              <w:t xml:space="preserve">          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D328A5" w:rsidRPr="00B505F5">
              <w:rPr>
                <w:lang w:val="fr-FR"/>
              </w:rPr>
              <w:sym w:font="Wingdings 2" w:char="F0A3"/>
            </w:r>
            <w:r w:rsidR="00D328A5" w:rsidRPr="00AE76CD">
              <w:rPr>
                <w:lang w:val="vi-VN"/>
              </w:rPr>
              <w:t xml:space="preserve"> </w:t>
            </w:r>
          </w:p>
          <w:p w14:paraId="237F5049" w14:textId="267E067C" w:rsidR="00D328A5" w:rsidRDefault="00000000" w:rsidP="00D704A8">
            <w:pPr>
              <w:pStyle w:val="Compact"/>
              <w:spacing w:before="0" w:after="0" w:line="360" w:lineRule="auto"/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Traditional medicine hospital </w:t>
            </w:r>
            <w:r w:rsidR="00143A61">
              <w:rPr>
                <w:rFonts w:ascii="Times New Roman" w:hAnsi="Times New Roman" w:cs="Times New Roman"/>
                <w:color w:val="000000" w:themeColor="text1"/>
              </w:rPr>
              <w:t xml:space="preserve">          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 </w:t>
            </w:r>
            <w:r w:rsidR="00D328A5" w:rsidRPr="00B505F5">
              <w:rPr>
                <w:lang w:val="fr-FR"/>
              </w:rPr>
              <w:sym w:font="Wingdings 2" w:char="F0A3"/>
            </w:r>
            <w:r w:rsidR="00D328A5" w:rsidRPr="00AE76CD">
              <w:rPr>
                <w:lang w:val="vi-VN"/>
              </w:rPr>
              <w:t xml:space="preserve"> </w:t>
            </w:r>
          </w:p>
          <w:p w14:paraId="29211F3E" w14:textId="77777777" w:rsidR="00D328A5" w:rsidRDefault="00000000" w:rsidP="00D704A8">
            <w:pPr>
              <w:pStyle w:val="Compact"/>
              <w:spacing w:before="0" w:after="0" w:line="360" w:lineRule="auto"/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University-affiliated medical center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="00D328A5" w:rsidRPr="00B505F5">
              <w:rPr>
                <w:lang w:val="fr-FR"/>
              </w:rPr>
              <w:sym w:font="Wingdings 2" w:char="F0A3"/>
            </w:r>
            <w:r w:rsidR="00D328A5" w:rsidRPr="00AE76CD">
              <w:rPr>
                <w:lang w:val="vi-VN"/>
              </w:rPr>
              <w:t xml:space="preserve"> </w:t>
            </w:r>
          </w:p>
          <w:p w14:paraId="280E4026" w14:textId="1332C6FA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Other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D328A5" w:rsidRPr="00D704A8">
              <w:rPr>
                <w:rFonts w:ascii="Times New Roman" w:hAnsi="Times New Roman" w:cs="Times New Roman"/>
                <w:color w:val="000000" w:themeColor="text1"/>
              </w:rPr>
              <w:t>(specify)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: </w:t>
            </w:r>
            <w:r w:rsidR="005578CC" w:rsidRPr="00D704A8">
              <w:rPr>
                <w:rFonts w:ascii="Times New Roman" w:hAnsi="Times New Roman" w:cs="Times New Roman"/>
                <w:color w:val="000000" w:themeColor="text1"/>
              </w:rPr>
              <w:t>_____</w:t>
            </w:r>
          </w:p>
        </w:tc>
      </w:tr>
      <w:tr w:rsidR="00A42432" w:rsidRPr="00D704A8" w14:paraId="6BC5A9DF" w14:textId="77777777" w:rsidTr="00D70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68D7B76A" w14:textId="77777777" w:rsidR="00A42432" w:rsidRPr="005578CC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578C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44" w:type="dxa"/>
          </w:tcPr>
          <w:p w14:paraId="36A44F40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Work schedu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61" w:type="dxa"/>
          </w:tcPr>
          <w:p w14:paraId="3AA7F447" w14:textId="37010E31" w:rsidR="00D328A5" w:rsidRDefault="00000000" w:rsidP="00D704A8">
            <w:pPr>
              <w:pStyle w:val="Compact"/>
              <w:spacing w:before="0" w:after="0" w:line="360" w:lineRule="auto"/>
              <w:rPr>
                <w:lang w:val="fr-FR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Daytime only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 </w:t>
            </w:r>
            <w:r w:rsidR="00143A61">
              <w:rPr>
                <w:rFonts w:ascii="Times New Roman" w:hAnsi="Times New Roman" w:cs="Times New Roman"/>
                <w:color w:val="000000" w:themeColor="text1"/>
              </w:rPr>
              <w:t xml:space="preserve">       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D328A5" w:rsidRPr="00B505F5">
              <w:rPr>
                <w:lang w:val="fr-FR"/>
              </w:rPr>
              <w:sym w:font="Wingdings 2" w:char="F0A3"/>
            </w:r>
          </w:p>
          <w:p w14:paraId="19988BC4" w14:textId="541D3EFC" w:rsidR="00D328A5" w:rsidRDefault="00000000" w:rsidP="00D704A8">
            <w:pPr>
              <w:pStyle w:val="Compact"/>
              <w:spacing w:before="0" w:after="0" w:line="360" w:lineRule="auto"/>
              <w:rPr>
                <w:lang w:val="fr-FR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Rotating shift 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="00143A61">
              <w:rPr>
                <w:rFonts w:ascii="Times New Roman" w:hAnsi="Times New Roman" w:cs="Times New Roman"/>
                <w:color w:val="000000" w:themeColor="text1"/>
              </w:rPr>
              <w:t xml:space="preserve">       </w:t>
            </w:r>
            <w:r w:rsidR="00D328A5" w:rsidRPr="00B505F5">
              <w:rPr>
                <w:lang w:val="fr-FR"/>
              </w:rPr>
              <w:sym w:font="Wingdings 2" w:char="F0A3"/>
            </w:r>
          </w:p>
          <w:p w14:paraId="588119BF" w14:textId="1518DBC8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lastRenderedPageBreak/>
              <w:t>Regular night shift</w:t>
            </w:r>
            <w:r w:rsidR="00D328A5"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="00D328A5" w:rsidRPr="00B505F5">
              <w:rPr>
                <w:lang w:val="fr-FR"/>
              </w:rPr>
              <w:sym w:font="Wingdings 2" w:char="F0A3"/>
            </w:r>
          </w:p>
        </w:tc>
      </w:tr>
    </w:tbl>
    <w:p w14:paraId="00B6AC26" w14:textId="77777777" w:rsidR="00A42432" w:rsidRPr="00D704A8" w:rsidRDefault="00000000" w:rsidP="00D704A8">
      <w:pPr>
        <w:pStyle w:val="Heading2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3" w:name="section-b.-lifestyle-stimulant-use"/>
      <w:bookmarkEnd w:id="2"/>
      <w:r w:rsidRPr="00D704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SECTION B. Lifestyle — Stimulant Use</w:t>
      </w:r>
    </w:p>
    <w:p w14:paraId="7AF6CD6C" w14:textId="77777777" w:rsidR="00A42432" w:rsidRPr="00D704A8" w:rsidRDefault="00000000" w:rsidP="00D704A8">
      <w:pPr>
        <w:pStyle w:val="BlockText"/>
        <w:spacing w:before="0" w:after="0" w:line="360" w:lineRule="auto"/>
        <w:rPr>
          <w:rFonts w:ascii="Times New Roman" w:hAnsi="Times New Roman" w:cs="Times New Roman"/>
          <w:color w:val="000000" w:themeColor="text1"/>
        </w:rPr>
      </w:pPr>
      <w:r w:rsidRPr="00D704A8">
        <w:rPr>
          <w:rFonts w:ascii="Times New Roman" w:hAnsi="Times New Roman" w:cs="Times New Roman"/>
          <w:i/>
          <w:iCs/>
          <w:color w:val="000000" w:themeColor="text1"/>
        </w:rPr>
        <w:t>“Within the six hours before sleep, did you use any of the following? (Check all that apply)”</w:t>
      </w:r>
    </w:p>
    <w:p w14:paraId="69339B19" w14:textId="4D9A8BB5" w:rsidR="00A42432" w:rsidRPr="00D704A8" w:rsidRDefault="005578CC" w:rsidP="005578CC">
      <w:pPr>
        <w:pStyle w:val="Compact"/>
        <w:spacing w:before="0" w:after="0" w:line="360" w:lineRule="auto"/>
        <w:ind w:left="360"/>
        <w:rPr>
          <w:rFonts w:ascii="Times New Roman" w:hAnsi="Times New Roman" w:cs="Times New Roman"/>
          <w:color w:val="000000" w:themeColor="text1"/>
        </w:rPr>
      </w:pPr>
      <w:r w:rsidRPr="005578CC">
        <w:rPr>
          <w:rFonts w:ascii="Times New Roman" w:hAnsi="Times New Roman" w:cs="Times New Roman"/>
          <w:b/>
          <w:bCs/>
          <w:color w:val="000000" w:themeColor="text1"/>
        </w:rPr>
        <w:t>B</w:t>
      </w:r>
      <w:r>
        <w:rPr>
          <w:rFonts w:ascii="Times New Roman" w:hAnsi="Times New Roman" w:cs="Times New Roman"/>
          <w:b/>
          <w:bCs/>
          <w:color w:val="000000" w:themeColor="text1"/>
        </w:rPr>
        <w:t>1</w:t>
      </w:r>
      <w:r>
        <w:rPr>
          <w:rFonts w:ascii="Times New Roman" w:hAnsi="Times New Roman" w:cs="Times New Roman"/>
          <w:color w:val="000000" w:themeColor="text1"/>
        </w:rPr>
        <w:t xml:space="preserve">.    </w:t>
      </w:r>
      <w:r w:rsidR="00000000" w:rsidRPr="00D704A8">
        <w:rPr>
          <w:rFonts w:ascii="Times New Roman" w:hAnsi="Times New Roman" w:cs="Times New Roman"/>
          <w:color w:val="000000" w:themeColor="text1"/>
        </w:rPr>
        <w:t>None</w:t>
      </w:r>
      <w:r>
        <w:rPr>
          <w:rFonts w:ascii="Times New Roman" w:hAnsi="Times New Roman" w:cs="Times New Roman"/>
          <w:color w:val="000000" w:themeColor="text1"/>
        </w:rPr>
        <w:t xml:space="preserve">               </w:t>
      </w:r>
      <w:r w:rsidR="00B71B30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B505F5">
        <w:rPr>
          <w:lang w:val="fr-FR"/>
        </w:rPr>
        <w:sym w:font="Wingdings 2" w:char="F0A3"/>
      </w:r>
    </w:p>
    <w:p w14:paraId="7BD204FD" w14:textId="772C37C0" w:rsidR="00A42432" w:rsidRPr="00D704A8" w:rsidRDefault="005578CC" w:rsidP="005578CC">
      <w:pPr>
        <w:pStyle w:val="Compact"/>
        <w:spacing w:before="0" w:after="0" w:line="360" w:lineRule="auto"/>
        <w:ind w:left="360"/>
        <w:rPr>
          <w:rFonts w:ascii="Times New Roman" w:hAnsi="Times New Roman" w:cs="Times New Roman"/>
          <w:color w:val="000000" w:themeColor="text1"/>
        </w:rPr>
      </w:pPr>
      <w:r w:rsidRPr="005578CC">
        <w:rPr>
          <w:rFonts w:ascii="Times New Roman" w:hAnsi="Times New Roman" w:cs="Times New Roman"/>
          <w:b/>
          <w:bCs/>
          <w:color w:val="000000" w:themeColor="text1"/>
        </w:rPr>
        <w:t>B2.</w:t>
      </w:r>
      <w:r>
        <w:rPr>
          <w:rFonts w:ascii="Times New Roman" w:hAnsi="Times New Roman" w:cs="Times New Roman"/>
          <w:color w:val="000000" w:themeColor="text1"/>
        </w:rPr>
        <w:t xml:space="preserve">    </w:t>
      </w:r>
      <w:r w:rsidR="00000000" w:rsidRPr="00D704A8">
        <w:rPr>
          <w:rFonts w:ascii="Times New Roman" w:hAnsi="Times New Roman" w:cs="Times New Roman"/>
          <w:color w:val="000000" w:themeColor="text1"/>
        </w:rPr>
        <w:t>Tea or coffee</w:t>
      </w:r>
      <w:r>
        <w:rPr>
          <w:rFonts w:ascii="Times New Roman" w:hAnsi="Times New Roman" w:cs="Times New Roman"/>
          <w:color w:val="000000" w:themeColor="text1"/>
        </w:rPr>
        <w:t xml:space="preserve">    </w:t>
      </w:r>
      <w:r w:rsidRPr="00B505F5">
        <w:rPr>
          <w:lang w:val="fr-FR"/>
        </w:rPr>
        <w:sym w:font="Wingdings 2" w:char="F0A3"/>
      </w:r>
    </w:p>
    <w:p w14:paraId="4316683A" w14:textId="4943F434" w:rsidR="00A42432" w:rsidRPr="00D704A8" w:rsidRDefault="005578CC" w:rsidP="005578CC">
      <w:pPr>
        <w:pStyle w:val="Compact"/>
        <w:spacing w:before="0" w:after="0" w:line="360" w:lineRule="auto"/>
        <w:ind w:left="360"/>
        <w:rPr>
          <w:rFonts w:ascii="Times New Roman" w:hAnsi="Times New Roman" w:cs="Times New Roman"/>
          <w:color w:val="000000" w:themeColor="text1"/>
        </w:rPr>
      </w:pPr>
      <w:r w:rsidRPr="005578CC">
        <w:rPr>
          <w:rFonts w:ascii="Times New Roman" w:hAnsi="Times New Roman" w:cs="Times New Roman"/>
          <w:b/>
          <w:bCs/>
          <w:color w:val="000000" w:themeColor="text1"/>
        </w:rPr>
        <w:t>B3.</w:t>
      </w:r>
      <w:r>
        <w:rPr>
          <w:rFonts w:ascii="Times New Roman" w:hAnsi="Times New Roman" w:cs="Times New Roman"/>
          <w:color w:val="000000" w:themeColor="text1"/>
        </w:rPr>
        <w:t xml:space="preserve">     </w:t>
      </w:r>
      <w:r w:rsidR="00000000" w:rsidRPr="00D704A8">
        <w:rPr>
          <w:rFonts w:ascii="Times New Roman" w:hAnsi="Times New Roman" w:cs="Times New Roman"/>
          <w:color w:val="000000" w:themeColor="text1"/>
        </w:rPr>
        <w:t>Alcohol</w:t>
      </w:r>
      <w:r>
        <w:rPr>
          <w:rFonts w:ascii="Times New Roman" w:hAnsi="Times New Roman" w:cs="Times New Roman"/>
          <w:color w:val="000000" w:themeColor="text1"/>
        </w:rPr>
        <w:t xml:space="preserve">     </w:t>
      </w:r>
      <w:r w:rsidR="00B71B30">
        <w:rPr>
          <w:rFonts w:ascii="Times New Roman" w:hAnsi="Times New Roman" w:cs="Times New Roman"/>
          <w:color w:val="000000" w:themeColor="text1"/>
        </w:rPr>
        <w:t xml:space="preserve">      </w:t>
      </w:r>
      <w:r w:rsidRPr="00B505F5">
        <w:rPr>
          <w:lang w:val="fr-FR"/>
        </w:rPr>
        <w:sym w:font="Wingdings 2" w:char="F0A3"/>
      </w:r>
    </w:p>
    <w:p w14:paraId="4DA95EE6" w14:textId="621C75C9" w:rsidR="00A42432" w:rsidRDefault="005578CC" w:rsidP="005578CC">
      <w:pPr>
        <w:pStyle w:val="Compact"/>
        <w:spacing w:before="0" w:after="0" w:line="360" w:lineRule="auto"/>
        <w:ind w:left="360"/>
        <w:rPr>
          <w:lang w:val="fr-FR"/>
        </w:rPr>
      </w:pPr>
      <w:r w:rsidRPr="005578CC">
        <w:rPr>
          <w:rFonts w:ascii="Times New Roman" w:hAnsi="Times New Roman" w:cs="Times New Roman"/>
          <w:b/>
          <w:bCs/>
          <w:color w:val="000000" w:themeColor="text1"/>
        </w:rPr>
        <w:t>B4.</w:t>
      </w:r>
      <w:r>
        <w:rPr>
          <w:rFonts w:ascii="Times New Roman" w:hAnsi="Times New Roman" w:cs="Times New Roman"/>
          <w:color w:val="000000" w:themeColor="text1"/>
        </w:rPr>
        <w:t xml:space="preserve">     </w:t>
      </w:r>
      <w:r w:rsidR="00000000" w:rsidRPr="00D704A8">
        <w:rPr>
          <w:rFonts w:ascii="Times New Roman" w:hAnsi="Times New Roman" w:cs="Times New Roman"/>
          <w:color w:val="000000" w:themeColor="text1"/>
        </w:rPr>
        <w:t>Cigarette</w:t>
      </w:r>
      <w:r>
        <w:rPr>
          <w:rFonts w:ascii="Times New Roman" w:hAnsi="Times New Roman" w:cs="Times New Roman"/>
          <w:color w:val="000000" w:themeColor="text1"/>
        </w:rPr>
        <w:t xml:space="preserve">   </w:t>
      </w:r>
      <w:r w:rsidR="00B71B30">
        <w:rPr>
          <w:rFonts w:ascii="Times New Roman" w:hAnsi="Times New Roman" w:cs="Times New Roman"/>
          <w:color w:val="000000" w:themeColor="text1"/>
        </w:rPr>
        <w:t xml:space="preserve">      </w:t>
      </w:r>
      <w:r w:rsidRPr="00B505F5">
        <w:rPr>
          <w:lang w:val="fr-FR"/>
        </w:rPr>
        <w:sym w:font="Wingdings 2" w:char="F0A3"/>
      </w:r>
    </w:p>
    <w:p w14:paraId="1F0B2F22" w14:textId="4CBC7663" w:rsidR="00143A61" w:rsidRDefault="00143A61" w:rsidP="00143A61">
      <w:pPr>
        <w:pStyle w:val="Compact"/>
        <w:spacing w:before="0" w:after="0" w:line="360" w:lineRule="auto"/>
        <w:ind w:left="360"/>
        <w:rPr>
          <w:lang w:val="fr-FR"/>
        </w:rPr>
      </w:pPr>
      <w:r w:rsidRPr="005578CC">
        <w:rPr>
          <w:rFonts w:ascii="Times New Roman" w:hAnsi="Times New Roman" w:cs="Times New Roman"/>
          <w:b/>
          <w:bCs/>
          <w:color w:val="000000" w:themeColor="text1"/>
        </w:rPr>
        <w:t>B</w:t>
      </w:r>
      <w:r>
        <w:rPr>
          <w:rFonts w:ascii="Times New Roman" w:hAnsi="Times New Roman" w:cs="Times New Roman"/>
          <w:b/>
          <w:bCs/>
          <w:color w:val="000000" w:themeColor="text1"/>
        </w:rPr>
        <w:t>5</w:t>
      </w:r>
      <w:r w:rsidRPr="005578CC">
        <w:rPr>
          <w:rFonts w:ascii="Times New Roman" w:hAnsi="Times New Roman" w:cs="Times New Roman"/>
          <w:b/>
          <w:bCs/>
          <w:color w:val="000000" w:themeColor="text1"/>
        </w:rPr>
        <w:t>.</w:t>
      </w:r>
      <w:r>
        <w:rPr>
          <w:rFonts w:ascii="Times New Roman" w:hAnsi="Times New Roman" w:cs="Times New Roman"/>
          <w:color w:val="000000" w:themeColor="text1"/>
        </w:rPr>
        <w:t xml:space="preserve">     </w:t>
      </w:r>
      <w:r>
        <w:rPr>
          <w:rFonts w:ascii="Times New Roman" w:hAnsi="Times New Roman" w:cs="Times New Roman"/>
          <w:color w:val="000000" w:themeColor="text1"/>
        </w:rPr>
        <w:t>Watching TV/tablet/smart phone before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go to bed/at bed</w:t>
      </w:r>
      <w:r>
        <w:rPr>
          <w:rFonts w:ascii="Times New Roman" w:hAnsi="Times New Roman" w:cs="Times New Roman"/>
          <w:color w:val="000000" w:themeColor="text1"/>
        </w:rPr>
        <w:t xml:space="preserve">       </w:t>
      </w:r>
      <w:r w:rsidRPr="00B505F5">
        <w:rPr>
          <w:lang w:val="fr-FR"/>
        </w:rPr>
        <w:sym w:font="Wingdings 2" w:char="F0A3"/>
      </w:r>
      <w:r w:rsidR="00155B2E">
        <w:rPr>
          <w:lang w:val="fr-FR"/>
        </w:rPr>
        <w:t xml:space="preserve"> </w:t>
      </w:r>
      <w:r w:rsidR="00155B2E">
        <w:rPr>
          <w:lang w:val="fr-FR"/>
        </w:rPr>
        <w:t>__________</w:t>
      </w:r>
      <w:r w:rsidR="00155B2E" w:rsidRPr="00155B2E">
        <w:rPr>
          <w:rFonts w:ascii="Times New Roman" w:hAnsi="Times New Roman" w:cs="Times New Roman"/>
          <w:lang w:val="fr-FR"/>
        </w:rPr>
        <w:t>min</w:t>
      </w:r>
    </w:p>
    <w:p w14:paraId="059E2557" w14:textId="75169B70" w:rsidR="00143A61" w:rsidRPr="00D704A8" w:rsidRDefault="00143A61" w:rsidP="00155B2E">
      <w:pPr>
        <w:pStyle w:val="Compact"/>
        <w:spacing w:before="0" w:after="0" w:line="360" w:lineRule="auto"/>
        <w:ind w:left="36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B6. </w:t>
      </w:r>
      <w:r w:rsidR="00155B2E">
        <w:rPr>
          <w:rFonts w:ascii="Times New Roman" w:hAnsi="Times New Roman" w:cs="Times New Roman"/>
          <w:b/>
          <w:bCs/>
          <w:color w:val="000000" w:themeColor="text1"/>
        </w:rPr>
        <w:t xml:space="preserve">   </w:t>
      </w:r>
      <w:r w:rsidR="00155B2E" w:rsidRPr="00155B2E">
        <w:rPr>
          <w:rFonts w:ascii="Times New Roman" w:hAnsi="Times New Roman" w:cs="Times New Roman"/>
          <w:color w:val="000000" w:themeColor="text1"/>
        </w:rPr>
        <w:t xml:space="preserve">Doing sport </w:t>
      </w:r>
      <w:r w:rsidR="00155B2E" w:rsidRPr="00155B2E">
        <w:rPr>
          <w:rFonts w:ascii="Times New Roman" w:hAnsi="Times New Roman" w:cs="Times New Roman"/>
          <w:color w:val="000000" w:themeColor="text1"/>
        </w:rPr>
        <w:t>before go to bed</w:t>
      </w:r>
      <w:r w:rsidR="00155B2E" w:rsidRPr="00155B2E">
        <w:rPr>
          <w:rFonts w:ascii="Times New Roman" w:hAnsi="Times New Roman" w:cs="Times New Roman"/>
          <w:color w:val="000000" w:themeColor="text1"/>
        </w:rPr>
        <w:t xml:space="preserve">                                                   </w:t>
      </w:r>
      <w:r w:rsidR="00155B2E" w:rsidRPr="00155B2E">
        <w:rPr>
          <w:rFonts w:ascii="Times New Roman" w:hAnsi="Times New Roman" w:cs="Times New Roman"/>
          <w:color w:val="000000" w:themeColor="text1"/>
        </w:rPr>
        <w:t xml:space="preserve"> </w:t>
      </w:r>
      <w:r w:rsidR="00155B2E" w:rsidRPr="00B505F5">
        <w:rPr>
          <w:lang w:val="fr-FR"/>
        </w:rPr>
        <w:sym w:font="Wingdings 2" w:char="F0A3"/>
      </w:r>
      <w:r w:rsidR="00155B2E">
        <w:rPr>
          <w:lang w:val="fr-FR"/>
        </w:rPr>
        <w:t xml:space="preserve"> __________</w:t>
      </w:r>
      <w:r w:rsidR="00155B2E" w:rsidRPr="00155B2E">
        <w:rPr>
          <w:rFonts w:ascii="Times New Roman" w:hAnsi="Times New Roman" w:cs="Times New Roman"/>
          <w:lang w:val="fr-FR"/>
        </w:rPr>
        <w:t>min</w:t>
      </w:r>
    </w:p>
    <w:p w14:paraId="75AA719F" w14:textId="09C37E9B" w:rsidR="00A42432" w:rsidRPr="00D704A8" w:rsidRDefault="00A42432" w:rsidP="00D704A8">
      <w:pPr>
        <w:spacing w:after="0" w:line="360" w:lineRule="auto"/>
        <w:rPr>
          <w:rFonts w:ascii="Times New Roman" w:hAnsi="Times New Roman" w:cs="Times New Roman"/>
          <w:color w:val="000000" w:themeColor="text1"/>
        </w:rPr>
      </w:pPr>
    </w:p>
    <w:p w14:paraId="26D5D953" w14:textId="77777777" w:rsidR="00A42432" w:rsidRPr="00D704A8" w:rsidRDefault="00000000" w:rsidP="00D704A8">
      <w:pPr>
        <w:pStyle w:val="Heading2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4" w:name="Xad359b28d7f8668e2202e1b59cc9f6ae43fb5f3"/>
      <w:bookmarkEnd w:id="3"/>
      <w:r w:rsidRPr="00D704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ECTION C. Self-Reported Insomnia (Primary Outcome)</w:t>
      </w:r>
    </w:p>
    <w:p w14:paraId="1C123538" w14:textId="77777777" w:rsidR="005578CC" w:rsidRDefault="00000000" w:rsidP="005578CC">
      <w:pPr>
        <w:pStyle w:val="BlockText"/>
        <w:spacing w:before="0" w:after="0" w:line="360" w:lineRule="auto"/>
        <w:rPr>
          <w:rFonts w:ascii="Times New Roman" w:hAnsi="Times New Roman" w:cs="Times New Roman"/>
          <w:i/>
          <w:iCs/>
          <w:color w:val="000000" w:themeColor="text1"/>
        </w:rPr>
      </w:pPr>
      <w:r w:rsidRPr="00D704A8">
        <w:rPr>
          <w:rFonts w:ascii="Times New Roman" w:hAnsi="Times New Roman" w:cs="Times New Roman"/>
          <w:i/>
          <w:iCs/>
          <w:color w:val="000000" w:themeColor="text1"/>
        </w:rPr>
        <w:t>Single-item self-report measure used as the primary case definition.</w:t>
      </w:r>
    </w:p>
    <w:p w14:paraId="1211120B" w14:textId="25507E83" w:rsidR="005578CC" w:rsidRDefault="00000000" w:rsidP="005578CC">
      <w:pPr>
        <w:pStyle w:val="BlockText"/>
        <w:spacing w:before="0" w:after="0" w:line="360" w:lineRule="auto"/>
        <w:rPr>
          <w:rFonts w:ascii="Times New Roman" w:hAnsi="Times New Roman" w:cs="Times New Roman"/>
          <w:color w:val="000000" w:themeColor="text1"/>
        </w:rPr>
      </w:pPr>
      <w:r w:rsidRPr="00D704A8">
        <w:rPr>
          <w:rFonts w:ascii="Times New Roman" w:hAnsi="Times New Roman" w:cs="Times New Roman"/>
          <w:color w:val="000000" w:themeColor="text1"/>
        </w:rPr>
        <w:t>In the past month, have you had habitual difficulty</w:t>
      </w:r>
      <w:r w:rsidR="005578CC">
        <w:rPr>
          <w:rFonts w:ascii="Times New Roman" w:hAnsi="Times New Roman" w:cs="Times New Roman"/>
          <w:color w:val="000000" w:themeColor="text1"/>
        </w:rPr>
        <w:t>:</w:t>
      </w:r>
    </w:p>
    <w:p w14:paraId="6AB5E597" w14:textId="5FE5E5DB" w:rsidR="005578CC" w:rsidRDefault="005578CC" w:rsidP="005578CC">
      <w:pPr>
        <w:pStyle w:val="FirstParagraph"/>
        <w:spacing w:before="0" w:after="0" w:line="360" w:lineRule="auto"/>
        <w:ind w:firstLine="480"/>
        <w:rPr>
          <w:rFonts w:ascii="Times New Roman" w:hAnsi="Times New Roman" w:cs="Times New Roman"/>
          <w:color w:val="000000" w:themeColor="text1"/>
        </w:rPr>
      </w:pPr>
      <w:r w:rsidRPr="005578CC">
        <w:rPr>
          <w:rFonts w:ascii="Times New Roman" w:hAnsi="Times New Roman" w:cs="Times New Roman"/>
          <w:b/>
          <w:bCs/>
          <w:color w:val="000000" w:themeColor="text1"/>
        </w:rPr>
        <w:t xml:space="preserve">C1. </w:t>
      </w:r>
      <w:r>
        <w:rPr>
          <w:rFonts w:ascii="Times New Roman" w:hAnsi="Times New Roman" w:cs="Times New Roman"/>
          <w:color w:val="000000" w:themeColor="text1"/>
        </w:rPr>
        <w:t>F</w:t>
      </w:r>
      <w:r w:rsidR="00000000" w:rsidRPr="00D704A8">
        <w:rPr>
          <w:rFonts w:ascii="Times New Roman" w:hAnsi="Times New Roman" w:cs="Times New Roman"/>
          <w:color w:val="000000" w:themeColor="text1"/>
        </w:rPr>
        <w:t>alling asleep</w:t>
      </w:r>
      <w:r>
        <w:rPr>
          <w:rFonts w:ascii="Times New Roman" w:hAnsi="Times New Roman" w:cs="Times New Roman"/>
          <w:color w:val="000000" w:themeColor="text1"/>
        </w:rPr>
        <w:t xml:space="preserve">?             </w:t>
      </w:r>
      <w:r w:rsidRPr="00D704A8">
        <w:rPr>
          <w:rFonts w:ascii="Segoe UI Symbol" w:hAnsi="Segoe UI Symbol" w:cs="Segoe UI Symbol"/>
          <w:color w:val="000000" w:themeColor="text1"/>
        </w:rPr>
        <w:t>☐</w:t>
      </w:r>
      <w:r w:rsidRPr="00D704A8">
        <w:rPr>
          <w:rFonts w:ascii="Times New Roman" w:hAnsi="Times New Roman" w:cs="Times New Roman"/>
          <w:color w:val="000000" w:themeColor="text1"/>
        </w:rPr>
        <w:t xml:space="preserve"> Yes </w:t>
      </w:r>
      <w:r>
        <w:rPr>
          <w:rFonts w:ascii="Times New Roman" w:hAnsi="Times New Roman" w:cs="Times New Roman"/>
          <w:color w:val="000000" w:themeColor="text1"/>
        </w:rPr>
        <w:t xml:space="preserve">    </w:t>
      </w:r>
      <w:r w:rsidRPr="00D704A8">
        <w:rPr>
          <w:rFonts w:ascii="Segoe UI Symbol" w:hAnsi="Segoe UI Symbol" w:cs="Segoe UI Symbol"/>
          <w:color w:val="000000" w:themeColor="text1"/>
        </w:rPr>
        <w:t>☐</w:t>
      </w:r>
      <w:r w:rsidRPr="00D704A8">
        <w:rPr>
          <w:rFonts w:ascii="Times New Roman" w:hAnsi="Times New Roman" w:cs="Times New Roman"/>
          <w:color w:val="000000" w:themeColor="text1"/>
        </w:rPr>
        <w:t xml:space="preserve"> No</w:t>
      </w:r>
    </w:p>
    <w:p w14:paraId="5025732D" w14:textId="3B66C1A5" w:rsidR="005578CC" w:rsidRDefault="005578CC" w:rsidP="005578CC">
      <w:pPr>
        <w:pStyle w:val="FirstParagraph"/>
        <w:spacing w:before="0" w:after="0" w:line="360" w:lineRule="auto"/>
        <w:ind w:firstLine="480"/>
        <w:rPr>
          <w:rFonts w:ascii="Times New Roman" w:hAnsi="Times New Roman" w:cs="Times New Roman"/>
          <w:color w:val="000000" w:themeColor="text1"/>
        </w:rPr>
      </w:pPr>
      <w:r w:rsidRPr="005578CC">
        <w:rPr>
          <w:rFonts w:ascii="Times New Roman" w:hAnsi="Times New Roman" w:cs="Times New Roman"/>
          <w:b/>
          <w:bCs/>
          <w:color w:val="000000" w:themeColor="text1"/>
        </w:rPr>
        <w:t xml:space="preserve">C2. </w:t>
      </w:r>
      <w:r>
        <w:rPr>
          <w:rFonts w:ascii="Times New Roman" w:hAnsi="Times New Roman" w:cs="Times New Roman"/>
          <w:color w:val="000000" w:themeColor="text1"/>
        </w:rPr>
        <w:t>S</w:t>
      </w:r>
      <w:r w:rsidR="00000000" w:rsidRPr="00D704A8">
        <w:rPr>
          <w:rFonts w:ascii="Times New Roman" w:hAnsi="Times New Roman" w:cs="Times New Roman"/>
          <w:color w:val="000000" w:themeColor="text1"/>
        </w:rPr>
        <w:t>taying asleep</w:t>
      </w:r>
      <w:r>
        <w:rPr>
          <w:rFonts w:ascii="Times New Roman" w:hAnsi="Times New Roman" w:cs="Times New Roman"/>
          <w:color w:val="000000" w:themeColor="text1"/>
        </w:rPr>
        <w:t xml:space="preserve">?             </w:t>
      </w:r>
      <w:r w:rsidRPr="00D704A8">
        <w:rPr>
          <w:rFonts w:ascii="Segoe UI Symbol" w:hAnsi="Segoe UI Symbol" w:cs="Segoe UI Symbol"/>
          <w:color w:val="000000" w:themeColor="text1"/>
        </w:rPr>
        <w:t>☐</w:t>
      </w:r>
      <w:r w:rsidRPr="00D704A8">
        <w:rPr>
          <w:rFonts w:ascii="Times New Roman" w:hAnsi="Times New Roman" w:cs="Times New Roman"/>
          <w:color w:val="000000" w:themeColor="text1"/>
        </w:rPr>
        <w:t xml:space="preserve"> Yes </w:t>
      </w:r>
      <w:r>
        <w:rPr>
          <w:rFonts w:ascii="Times New Roman" w:hAnsi="Times New Roman" w:cs="Times New Roman"/>
          <w:color w:val="000000" w:themeColor="text1"/>
        </w:rPr>
        <w:t xml:space="preserve">    </w:t>
      </w:r>
      <w:r w:rsidRPr="00D704A8">
        <w:rPr>
          <w:rFonts w:ascii="Segoe UI Symbol" w:hAnsi="Segoe UI Symbol" w:cs="Segoe UI Symbol"/>
          <w:color w:val="000000" w:themeColor="text1"/>
        </w:rPr>
        <w:t>☐</w:t>
      </w:r>
      <w:r w:rsidRPr="00D704A8">
        <w:rPr>
          <w:rFonts w:ascii="Times New Roman" w:hAnsi="Times New Roman" w:cs="Times New Roman"/>
          <w:color w:val="000000" w:themeColor="text1"/>
        </w:rPr>
        <w:t xml:space="preserve"> No</w:t>
      </w:r>
    </w:p>
    <w:p w14:paraId="761638D4" w14:textId="3CAE03EE" w:rsidR="00A42432" w:rsidRPr="00D704A8" w:rsidRDefault="00405AE4" w:rsidP="00405AE4">
      <w:pPr>
        <w:pStyle w:val="FirstParagraph"/>
        <w:spacing w:before="0" w:after="0" w:line="360" w:lineRule="auto"/>
        <w:ind w:firstLine="480"/>
        <w:rPr>
          <w:rFonts w:ascii="Times New Roman" w:hAnsi="Times New Roman" w:cs="Times New Roman"/>
          <w:color w:val="000000" w:themeColor="text1"/>
        </w:rPr>
      </w:pPr>
      <w:r w:rsidRPr="00405AE4">
        <w:rPr>
          <w:rFonts w:ascii="Times New Roman" w:hAnsi="Times New Roman" w:cs="Times New Roman"/>
          <w:b/>
          <w:bCs/>
          <w:color w:val="000000" w:themeColor="text1"/>
        </w:rPr>
        <w:t xml:space="preserve">C3. </w:t>
      </w:r>
      <w:r w:rsidR="005578CC">
        <w:rPr>
          <w:rFonts w:ascii="Times New Roman" w:hAnsi="Times New Roman" w:cs="Times New Roman"/>
          <w:color w:val="000000" w:themeColor="text1"/>
        </w:rPr>
        <w:t>W</w:t>
      </w:r>
      <w:r w:rsidR="00000000" w:rsidRPr="00D704A8">
        <w:rPr>
          <w:rFonts w:ascii="Times New Roman" w:hAnsi="Times New Roman" w:cs="Times New Roman"/>
          <w:color w:val="000000" w:themeColor="text1"/>
        </w:rPr>
        <w:t>aking up too early?</w:t>
      </w:r>
      <w:r w:rsidR="005578CC">
        <w:rPr>
          <w:rFonts w:ascii="Times New Roman" w:hAnsi="Times New Roman" w:cs="Times New Roman"/>
          <w:color w:val="000000" w:themeColor="text1"/>
        </w:rPr>
        <w:t xml:space="preserve">   </w:t>
      </w:r>
      <w:r w:rsidR="00000000" w:rsidRPr="00D704A8">
        <w:rPr>
          <w:rFonts w:ascii="Times New Roman" w:hAnsi="Times New Roman" w:cs="Times New Roman"/>
          <w:color w:val="000000" w:themeColor="text1"/>
        </w:rPr>
        <w:t xml:space="preserve"> </w:t>
      </w:r>
      <w:r w:rsidR="00000000" w:rsidRPr="00D704A8">
        <w:rPr>
          <w:rFonts w:ascii="Segoe UI Symbol" w:hAnsi="Segoe UI Symbol" w:cs="Segoe UI Symbol"/>
          <w:color w:val="000000" w:themeColor="text1"/>
        </w:rPr>
        <w:t>☐</w:t>
      </w:r>
      <w:r w:rsidR="00000000" w:rsidRPr="00D704A8">
        <w:rPr>
          <w:rFonts w:ascii="Times New Roman" w:hAnsi="Times New Roman" w:cs="Times New Roman"/>
          <w:color w:val="000000" w:themeColor="text1"/>
        </w:rPr>
        <w:t xml:space="preserve"> Yes </w:t>
      </w:r>
      <w:r w:rsidR="005578CC">
        <w:rPr>
          <w:rFonts w:ascii="Times New Roman" w:hAnsi="Times New Roman" w:cs="Times New Roman"/>
          <w:color w:val="000000" w:themeColor="text1"/>
        </w:rPr>
        <w:t xml:space="preserve">    </w:t>
      </w:r>
      <w:r w:rsidR="00000000" w:rsidRPr="00D704A8">
        <w:rPr>
          <w:rFonts w:ascii="Segoe UI Symbol" w:hAnsi="Segoe UI Symbol" w:cs="Segoe UI Symbol"/>
          <w:color w:val="000000" w:themeColor="text1"/>
        </w:rPr>
        <w:t>☐</w:t>
      </w:r>
      <w:r w:rsidR="00000000" w:rsidRPr="00D704A8">
        <w:rPr>
          <w:rFonts w:ascii="Times New Roman" w:hAnsi="Times New Roman" w:cs="Times New Roman"/>
          <w:color w:val="000000" w:themeColor="text1"/>
        </w:rPr>
        <w:t xml:space="preserve"> No</w:t>
      </w:r>
    </w:p>
    <w:p w14:paraId="4D8F0DA2" w14:textId="2BDCB9C8" w:rsidR="00A42432" w:rsidRPr="00D704A8" w:rsidRDefault="00A42432" w:rsidP="00D704A8">
      <w:pPr>
        <w:spacing w:after="0" w:line="360" w:lineRule="auto"/>
        <w:rPr>
          <w:rFonts w:ascii="Times New Roman" w:hAnsi="Times New Roman" w:cs="Times New Roman"/>
          <w:color w:val="000000" w:themeColor="text1"/>
        </w:rPr>
      </w:pPr>
    </w:p>
    <w:p w14:paraId="040AD9FF" w14:textId="77777777" w:rsidR="00A42432" w:rsidRPr="00D704A8" w:rsidRDefault="00000000" w:rsidP="00D704A8">
      <w:pPr>
        <w:pStyle w:val="Heading2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5" w:name="section-d.-sleep-related-symptoms"/>
      <w:bookmarkEnd w:id="4"/>
      <w:r w:rsidRPr="00D704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ECTION D. Sleep-Related Symptoms</w:t>
      </w:r>
    </w:p>
    <w:p w14:paraId="2F59AC75" w14:textId="77777777" w:rsidR="00A42432" w:rsidRPr="00D704A8" w:rsidRDefault="00000000" w:rsidP="00D704A8">
      <w:pPr>
        <w:pStyle w:val="FirstParagraph"/>
        <w:spacing w:before="0" w:after="0" w:line="360" w:lineRule="auto"/>
        <w:rPr>
          <w:rFonts w:ascii="Times New Roman" w:hAnsi="Times New Roman" w:cs="Times New Roman"/>
          <w:color w:val="000000" w:themeColor="text1"/>
        </w:rPr>
      </w:pPr>
      <w:r w:rsidRPr="00D704A8">
        <w:rPr>
          <w:rFonts w:ascii="Times New Roman" w:hAnsi="Times New Roman" w:cs="Times New Roman"/>
          <w:i/>
          <w:iCs/>
          <w:color w:val="000000" w:themeColor="text1"/>
        </w:rPr>
        <w:t>Each item: Yes/No, one-month recall, affirmative response indicating habitual occurrence (on most nights of the week).</w:t>
      </w:r>
    </w:p>
    <w:tbl>
      <w:tblPr>
        <w:tblStyle w:val="PlainTable2"/>
        <w:tblW w:w="0" w:type="auto"/>
        <w:tblLook w:val="0020" w:firstRow="1" w:lastRow="0" w:firstColumn="0" w:lastColumn="0" w:noHBand="0" w:noVBand="0"/>
      </w:tblPr>
      <w:tblGrid>
        <w:gridCol w:w="510"/>
        <w:gridCol w:w="4882"/>
        <w:gridCol w:w="1646"/>
      </w:tblGrid>
      <w:tr w:rsidR="00A42432" w:rsidRPr="00D704A8" w14:paraId="1C2C857F" w14:textId="77777777" w:rsidTr="00405A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E39CD69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#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A8A04DF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Ite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6" w:type="dxa"/>
          </w:tcPr>
          <w:p w14:paraId="0BE99CAE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Response</w:t>
            </w:r>
          </w:p>
        </w:tc>
      </w:tr>
      <w:tr w:rsidR="00A42432" w:rsidRPr="00D704A8" w14:paraId="3075EA01" w14:textId="77777777" w:rsidTr="00405A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0A1B25" w14:textId="77777777" w:rsidR="00A42432" w:rsidRPr="00405AE4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05AE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D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5C05B9E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Sleep-onset difficulty (difficulty initiating sleep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6" w:type="dxa"/>
          </w:tcPr>
          <w:p w14:paraId="66626705" w14:textId="0BC84F09" w:rsidR="00405AE4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 w:rsidR="00405AE4"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="00405AE4"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1F879BEF" w14:textId="73A7E4EB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 w:rsidR="00405AE4"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="00405AE4"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A42432" w:rsidRPr="00D704A8" w14:paraId="3908B45E" w14:textId="77777777" w:rsidTr="00405AE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69EFB76" w14:textId="77777777" w:rsidR="00A42432" w:rsidRPr="00405AE4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05AE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D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C21A235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cturnal awakening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6" w:type="dxa"/>
          </w:tcPr>
          <w:p w14:paraId="7B122510" w14:textId="77777777" w:rsidR="00405AE4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0158718C" w14:textId="0224C93B" w:rsidR="00A42432" w:rsidRPr="00D704A8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A42432" w:rsidRPr="00D704A8" w14:paraId="593BE5DD" w14:textId="77777777" w:rsidTr="00405A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FC4FF2" w14:textId="77777777" w:rsidR="00A42432" w:rsidRPr="00405AE4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05AE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D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3B507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Early-morning awaken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6" w:type="dxa"/>
          </w:tcPr>
          <w:p w14:paraId="74E21701" w14:textId="77777777" w:rsidR="00405AE4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0494BDA4" w14:textId="20996A44" w:rsidR="00A42432" w:rsidRPr="00D704A8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A42432" w:rsidRPr="00D704A8" w14:paraId="6B2681F1" w14:textId="77777777" w:rsidTr="00405AE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9EE2C58" w14:textId="77777777" w:rsidR="00A42432" w:rsidRPr="00405AE4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05AE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D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1281CBC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Morning headach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6" w:type="dxa"/>
          </w:tcPr>
          <w:p w14:paraId="4BA7B0BA" w14:textId="77777777" w:rsidR="00405AE4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2AE3404D" w14:textId="7B339C5E" w:rsidR="00A42432" w:rsidRPr="00D704A8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A42432" w:rsidRPr="00D704A8" w14:paraId="31594C82" w14:textId="77777777" w:rsidTr="00405A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F53EEB1" w14:textId="77777777" w:rsidR="00A42432" w:rsidRPr="00405AE4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05AE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D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1F8C4C2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Habitual snor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6" w:type="dxa"/>
          </w:tcPr>
          <w:p w14:paraId="33F21C57" w14:textId="77777777" w:rsidR="00405AE4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0FA112C2" w14:textId="6A360F5E" w:rsidR="00A42432" w:rsidRPr="00D704A8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A42432" w:rsidRPr="00D704A8" w14:paraId="01030DEE" w14:textId="77777777" w:rsidTr="00405AE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9D8DB43" w14:textId="77777777" w:rsidR="00A42432" w:rsidRPr="00405AE4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05AE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D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F60707C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Witnessed apneas reported by bed partn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6" w:type="dxa"/>
          </w:tcPr>
          <w:p w14:paraId="75756D7D" w14:textId="77777777" w:rsidR="00405AE4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51C8020A" w14:textId="34F648A0" w:rsidR="00A42432" w:rsidRPr="00D704A8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A42432" w:rsidRPr="00D704A8" w14:paraId="4B8C2E22" w14:textId="77777777" w:rsidTr="00405A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D3A2432" w14:textId="77777777" w:rsidR="00A42432" w:rsidRPr="00405AE4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05AE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D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A8B8FF8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Restless legs symptom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6" w:type="dxa"/>
          </w:tcPr>
          <w:p w14:paraId="0DD89683" w14:textId="77777777" w:rsidR="00405AE4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071F0194" w14:textId="4912D41D" w:rsidR="00A42432" w:rsidRPr="00D704A8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A42432" w:rsidRPr="00D704A8" w14:paraId="608930FB" w14:textId="77777777" w:rsidTr="00405AE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BD29E00" w14:textId="77777777" w:rsidR="00A42432" w:rsidRPr="00405AE4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05AE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D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A044310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ightmar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6" w:type="dxa"/>
          </w:tcPr>
          <w:p w14:paraId="71F89CB0" w14:textId="77777777" w:rsidR="00405AE4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508D8737" w14:textId="69A005D8" w:rsidR="00A42432" w:rsidRPr="00D704A8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</w:tbl>
    <w:p w14:paraId="0A28EB86" w14:textId="60745FA5" w:rsidR="00A42432" w:rsidRPr="00D704A8" w:rsidRDefault="00A42432" w:rsidP="00D704A8">
      <w:pPr>
        <w:spacing w:after="0" w:line="360" w:lineRule="auto"/>
        <w:rPr>
          <w:rFonts w:ascii="Times New Roman" w:hAnsi="Times New Roman" w:cs="Times New Roman"/>
          <w:color w:val="000000" w:themeColor="text1"/>
        </w:rPr>
      </w:pPr>
    </w:p>
    <w:p w14:paraId="5EE01B17" w14:textId="77777777" w:rsidR="00A42432" w:rsidRPr="00D704A8" w:rsidRDefault="00000000" w:rsidP="00D704A8">
      <w:pPr>
        <w:pStyle w:val="Heading2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6" w:name="section-e.-daytime-consequences"/>
      <w:bookmarkEnd w:id="5"/>
      <w:r w:rsidRPr="00D704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ECTION E. Daytime Consequences</w:t>
      </w:r>
    </w:p>
    <w:p w14:paraId="567C3006" w14:textId="77777777" w:rsidR="00A42432" w:rsidRPr="00D704A8" w:rsidRDefault="00000000" w:rsidP="00D704A8">
      <w:pPr>
        <w:pStyle w:val="FirstParagraph"/>
        <w:spacing w:before="0" w:after="0" w:line="360" w:lineRule="auto"/>
        <w:rPr>
          <w:rFonts w:ascii="Times New Roman" w:hAnsi="Times New Roman" w:cs="Times New Roman"/>
          <w:color w:val="000000" w:themeColor="text1"/>
        </w:rPr>
      </w:pPr>
      <w:r w:rsidRPr="00D704A8">
        <w:rPr>
          <w:rFonts w:ascii="Times New Roman" w:hAnsi="Times New Roman" w:cs="Times New Roman"/>
          <w:i/>
          <w:iCs/>
          <w:color w:val="000000" w:themeColor="text1"/>
        </w:rPr>
        <w:t>Each item: Yes/No, one-month recall, affirmative response indicating habitual occurrence on most days of the week.</w:t>
      </w:r>
    </w:p>
    <w:tbl>
      <w:tblPr>
        <w:tblStyle w:val="PlainTable2"/>
        <w:tblW w:w="0" w:type="auto"/>
        <w:tblLook w:val="0020" w:firstRow="1" w:lastRow="0" w:firstColumn="0" w:lastColumn="0" w:noHBand="0" w:noVBand="0"/>
      </w:tblPr>
      <w:tblGrid>
        <w:gridCol w:w="497"/>
        <w:gridCol w:w="6069"/>
        <w:gridCol w:w="1177"/>
      </w:tblGrid>
      <w:tr w:rsidR="00A42432" w:rsidRPr="00D704A8" w14:paraId="0C8460F9" w14:textId="77777777" w:rsidTr="00D704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54B3AE1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#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21ECEBC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Ite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2EDEC05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Response</w:t>
            </w:r>
          </w:p>
        </w:tc>
      </w:tr>
      <w:tr w:rsidR="00A42432" w:rsidRPr="00D704A8" w14:paraId="48B3DD92" w14:textId="77777777" w:rsidTr="00D70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D88EC2D" w14:textId="77777777" w:rsidR="00A42432" w:rsidRPr="0056459C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6459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8D94B46" w14:textId="15E860BC" w:rsidR="00A42432" w:rsidRPr="00D704A8" w:rsidRDefault="0056459C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</w:t>
            </w:r>
            <w:r w:rsidR="00000000" w:rsidRPr="00D704A8">
              <w:rPr>
                <w:rFonts w:ascii="Times New Roman" w:hAnsi="Times New Roman" w:cs="Times New Roman"/>
                <w:color w:val="000000" w:themeColor="text1"/>
              </w:rPr>
              <w:t>aytime sleepi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38CA33" w14:textId="77777777" w:rsidR="00405AE4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6329767F" w14:textId="7AB1B129" w:rsidR="00A42432" w:rsidRPr="00D704A8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A42432" w:rsidRPr="00D704A8" w14:paraId="73BDEE8D" w14:textId="77777777" w:rsidTr="00D704A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7481869" w14:textId="77777777" w:rsidR="00A42432" w:rsidRPr="0056459C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6459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3DD3CF9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Fatigue or low ener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8FC9119" w14:textId="77777777" w:rsidR="00405AE4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39790B94" w14:textId="6C5759C6" w:rsidR="00A42432" w:rsidRPr="00D704A8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A42432" w:rsidRPr="00D704A8" w14:paraId="5A986CAF" w14:textId="77777777" w:rsidTr="00D70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875837E" w14:textId="77777777" w:rsidR="00A42432" w:rsidRPr="0056459C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6459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F4264BF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Memory impair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2F14C46" w14:textId="77777777" w:rsidR="00405AE4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211FC36A" w14:textId="3E07DEE3" w:rsidR="00A42432" w:rsidRPr="00D704A8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A42432" w:rsidRPr="00D704A8" w14:paraId="0D9B4EF6" w14:textId="77777777" w:rsidTr="00D704A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48E51BD" w14:textId="77777777" w:rsidR="00A42432" w:rsidRPr="0056459C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6459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2E2832D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Concentration difficult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756FCCB" w14:textId="77777777" w:rsidR="00405AE4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46CEFBB6" w14:textId="7F2CACCB" w:rsidR="00A42432" w:rsidRPr="00D704A8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A42432" w:rsidRPr="00D704A8" w14:paraId="7E8885F7" w14:textId="77777777" w:rsidTr="00D70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A30F5AE" w14:textId="77777777" w:rsidR="00A42432" w:rsidRPr="0056459C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6459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34DE488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Mood disturbance (irritability, low mood, anxiety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29DC169" w14:textId="77777777" w:rsidR="00405AE4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3E452AD2" w14:textId="49118FEB" w:rsidR="00A42432" w:rsidRPr="00D704A8" w:rsidRDefault="00405AE4" w:rsidP="00405AE4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56459C" w:rsidRPr="00D704A8" w14:paraId="0C901789" w14:textId="77777777" w:rsidTr="00D704A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CFA5596" w14:textId="77396D1A" w:rsidR="0056459C" w:rsidRPr="0056459C" w:rsidRDefault="0056459C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6459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AB22D2A" w14:textId="16938D5E" w:rsidR="0056459C" w:rsidRPr="00D704A8" w:rsidRDefault="0056459C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Pr="00C62E37">
              <w:rPr>
                <w:rFonts w:ascii="Times New Roman" w:hAnsi="Times New Roman" w:cs="Times New Roman"/>
              </w:rPr>
              <w:t>ncreased errors or accidents</w:t>
            </w:r>
            <w:r>
              <w:rPr>
                <w:rFonts w:ascii="Times New Roman" w:hAnsi="Times New Roman" w:cs="Times New Roman"/>
              </w:rPr>
              <w:t xml:space="preserve"> at work/traf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2E8F400" w14:textId="77777777" w:rsidR="0056459C" w:rsidRDefault="0056459C" w:rsidP="0056459C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307B7DA6" w14:textId="5DE562CA" w:rsidR="0056459C" w:rsidRPr="00D704A8" w:rsidRDefault="0056459C" w:rsidP="0056459C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56459C" w:rsidRPr="00D704A8" w14:paraId="0B7A88AF" w14:textId="77777777" w:rsidTr="00D70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44C5A85" w14:textId="448092F4" w:rsidR="0056459C" w:rsidRPr="0056459C" w:rsidRDefault="0056459C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6459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0398FD0" w14:textId="6AD48244" w:rsidR="0056459C" w:rsidRPr="0056459C" w:rsidRDefault="0056459C" w:rsidP="0056459C">
            <w:pPr>
              <w:pStyle w:val="Default"/>
              <w:spacing w:before="120" w:after="120"/>
              <w:rPr>
                <w:rFonts w:ascii="Times New Roman" w:hAnsi="Times New Roman" w:cs="Times New Roman"/>
                <w:bCs/>
                <w:lang w:val="vi-V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Pr="00C62E37">
              <w:rPr>
                <w:rFonts w:ascii="Times New Roman" w:hAnsi="Times New Roman" w:cs="Times New Roman"/>
              </w:rPr>
              <w:t>ehavioral problems</w:t>
            </w:r>
            <w:r>
              <w:rPr>
                <w:rFonts w:ascii="Times New Roman" w:hAnsi="Times New Roman" w:cs="Times New Roman"/>
              </w:rPr>
              <w:t xml:space="preserve"> (h</w:t>
            </w:r>
            <w:r w:rsidRPr="00C62E37">
              <w:rPr>
                <w:rFonts w:ascii="Times New Roman" w:hAnsi="Times New Roman" w:cs="Times New Roman"/>
              </w:rPr>
              <w:t>yperactivity</w:t>
            </w:r>
            <w:r>
              <w:rPr>
                <w:rFonts w:ascii="Times New Roman" w:hAnsi="Times New Roman" w:cs="Times New Roman"/>
              </w:rPr>
              <w:t>, i</w:t>
            </w:r>
            <w:r w:rsidRPr="00C62E37">
              <w:rPr>
                <w:rFonts w:ascii="Times New Roman" w:hAnsi="Times New Roman" w:cs="Times New Roman"/>
              </w:rPr>
              <w:t>mpulsivity</w:t>
            </w:r>
            <w:r>
              <w:rPr>
                <w:rFonts w:ascii="Times New Roman" w:hAnsi="Times New Roman" w:cs="Times New Roman"/>
              </w:rPr>
              <w:t>, a</w:t>
            </w:r>
            <w:r w:rsidRPr="00C62E37">
              <w:rPr>
                <w:rFonts w:ascii="Times New Roman" w:hAnsi="Times New Roman" w:cs="Times New Roman"/>
              </w:rPr>
              <w:t>ggression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40BC177" w14:textId="77777777" w:rsidR="0056459C" w:rsidRDefault="0056459C" w:rsidP="0056459C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2B4EDCD4" w14:textId="1209C328" w:rsidR="0056459C" w:rsidRPr="00D704A8" w:rsidRDefault="0056459C" w:rsidP="0056459C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56459C" w:rsidRPr="00D704A8" w14:paraId="699DC75C" w14:textId="77777777" w:rsidTr="00D704A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BE27CB6" w14:textId="5CEE2A91" w:rsidR="0056459C" w:rsidRPr="0056459C" w:rsidRDefault="0056459C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6459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AD727C3" w14:textId="49D8E798" w:rsidR="0056459C" w:rsidRPr="00D704A8" w:rsidRDefault="0056459C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C62E37">
              <w:rPr>
                <w:rFonts w:ascii="Times New Roman" w:hAnsi="Times New Roman" w:cs="Times New Roman"/>
              </w:rPr>
              <w:t>oncern abou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62E37">
              <w:rPr>
                <w:rFonts w:ascii="Times New Roman" w:hAnsi="Times New Roman" w:cs="Times New Roman"/>
              </w:rPr>
              <w:t>sleep</w:t>
            </w:r>
            <w:r>
              <w:rPr>
                <w:rFonts w:ascii="Times New Roman" w:hAnsi="Times New Roman" w:cs="Times New Roman"/>
              </w:rPr>
              <w:t xml:space="preserve"> proble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66D9A08" w14:textId="77777777" w:rsidR="0056459C" w:rsidRDefault="0056459C" w:rsidP="0056459C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3B1D2EEB" w14:textId="55BAF5FA" w:rsidR="0056459C" w:rsidRPr="00D704A8" w:rsidRDefault="0056459C" w:rsidP="0056459C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56459C" w:rsidRPr="00D704A8" w14:paraId="62CE5B43" w14:textId="77777777" w:rsidTr="00D70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A04B65B" w14:textId="38F27F49" w:rsidR="0056459C" w:rsidRPr="0056459C" w:rsidRDefault="0056459C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6459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1D48937" w14:textId="366BA7F0" w:rsidR="0056459C" w:rsidRDefault="0056459C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Pr="00C62E37">
              <w:rPr>
                <w:rFonts w:ascii="Times New Roman" w:hAnsi="Times New Roman" w:cs="Times New Roman"/>
              </w:rPr>
              <w:t>issatisfac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62E37">
              <w:rPr>
                <w:rFonts w:ascii="Times New Roman" w:hAnsi="Times New Roman" w:cs="Times New Roman"/>
              </w:rPr>
              <w:t>wit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62E37">
              <w:rPr>
                <w:rFonts w:ascii="Times New Roman" w:hAnsi="Times New Roman" w:cs="Times New Roman"/>
              </w:rPr>
              <w:t>slee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07B6632" w14:textId="77777777" w:rsidR="0056459C" w:rsidRDefault="0056459C" w:rsidP="0056459C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11A0D9C0" w14:textId="190C2EA2" w:rsidR="0056459C" w:rsidRPr="00D704A8" w:rsidRDefault="0056459C" w:rsidP="0056459C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</w:tbl>
    <w:p w14:paraId="139042F3" w14:textId="77777777" w:rsidR="0056459C" w:rsidRPr="00D704A8" w:rsidRDefault="0056459C" w:rsidP="00D704A8">
      <w:pPr>
        <w:spacing w:after="0" w:line="360" w:lineRule="auto"/>
        <w:rPr>
          <w:rFonts w:ascii="Times New Roman" w:hAnsi="Times New Roman" w:cs="Times New Roman"/>
          <w:color w:val="000000" w:themeColor="text1"/>
        </w:rPr>
      </w:pPr>
    </w:p>
    <w:p w14:paraId="44100A86" w14:textId="77777777" w:rsidR="00A42432" w:rsidRPr="00D704A8" w:rsidRDefault="00000000" w:rsidP="00D704A8">
      <w:pPr>
        <w:pStyle w:val="Heading2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7" w:name="X3277fad73bd260d3b8598b5d4df3244723fa63b"/>
      <w:bookmarkEnd w:id="6"/>
      <w:r w:rsidRPr="00D704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ECTION F. Anthropometric and Weight-Related Items</w:t>
      </w:r>
    </w:p>
    <w:tbl>
      <w:tblPr>
        <w:tblStyle w:val="PlainTable2"/>
        <w:tblW w:w="0" w:type="auto"/>
        <w:tblLook w:val="0020" w:firstRow="1" w:lastRow="0" w:firstColumn="0" w:lastColumn="0" w:noHBand="0" w:noVBand="0"/>
      </w:tblPr>
      <w:tblGrid>
        <w:gridCol w:w="483"/>
        <w:gridCol w:w="6112"/>
        <w:gridCol w:w="1177"/>
      </w:tblGrid>
      <w:tr w:rsidR="00A42432" w:rsidRPr="00D704A8" w14:paraId="68F849A5" w14:textId="77777777" w:rsidTr="00DE68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67091CB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#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112" w:type="dxa"/>
          </w:tcPr>
          <w:p w14:paraId="1795EDCB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Ite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DD03E70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Response</w:t>
            </w:r>
          </w:p>
        </w:tc>
      </w:tr>
      <w:tr w:rsidR="00A42432" w:rsidRPr="00D704A8" w14:paraId="1C9BDF37" w14:textId="77777777" w:rsidTr="00DE6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82E1BA1" w14:textId="77777777" w:rsidR="00A42432" w:rsidRPr="0056459C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6459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112" w:type="dxa"/>
          </w:tcPr>
          <w:p w14:paraId="3BE6BD6A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Self-reported recent weight ga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25ABEF5" w14:textId="77777777" w:rsidR="0056459C" w:rsidRDefault="0056459C" w:rsidP="0056459C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1DFD61C1" w14:textId="1E5CB7ED" w:rsidR="00A42432" w:rsidRPr="00D704A8" w:rsidRDefault="0056459C" w:rsidP="0056459C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A42432" w:rsidRPr="00D704A8" w14:paraId="1FB198F8" w14:textId="77777777" w:rsidTr="00DE687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2CEFA01" w14:textId="77777777" w:rsidR="00A42432" w:rsidRPr="0056459C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6459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112" w:type="dxa"/>
          </w:tcPr>
          <w:p w14:paraId="7959B49A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Self-reported obes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9806300" w14:textId="77777777" w:rsidR="0056459C" w:rsidRDefault="0056459C" w:rsidP="0056459C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017279A6" w14:textId="4D62DE2D" w:rsidR="00A42432" w:rsidRPr="00D704A8" w:rsidRDefault="0056459C" w:rsidP="0056459C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56459C" w:rsidRPr="00D704A8" w14:paraId="14857872" w14:textId="77777777" w:rsidTr="00DE6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D895F1C" w14:textId="0DDA8A9A" w:rsidR="0056459C" w:rsidRPr="0056459C" w:rsidRDefault="0056459C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6459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112" w:type="dxa"/>
          </w:tcPr>
          <w:p w14:paraId="7A128CE9" w14:textId="2BE41C5B" w:rsidR="0056459C" w:rsidRPr="00D704A8" w:rsidRDefault="0056459C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elf-reported weight los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9209065" w14:textId="77777777" w:rsidR="0056459C" w:rsidRDefault="0056459C" w:rsidP="0056459C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34B4BB62" w14:textId="21505B85" w:rsidR="0056459C" w:rsidRPr="00D704A8" w:rsidRDefault="0056459C" w:rsidP="0056459C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</w:tbl>
    <w:p w14:paraId="7B461664" w14:textId="69994F3C" w:rsidR="00A42432" w:rsidRPr="00D704A8" w:rsidRDefault="00A42432" w:rsidP="00D704A8">
      <w:pPr>
        <w:spacing w:after="0" w:line="360" w:lineRule="auto"/>
        <w:rPr>
          <w:rFonts w:ascii="Times New Roman" w:hAnsi="Times New Roman" w:cs="Times New Roman"/>
          <w:color w:val="000000" w:themeColor="text1"/>
        </w:rPr>
      </w:pPr>
    </w:p>
    <w:p w14:paraId="4AD5FDCA" w14:textId="77777777" w:rsidR="00A42432" w:rsidRPr="00D704A8" w:rsidRDefault="00000000" w:rsidP="00D704A8">
      <w:pPr>
        <w:pStyle w:val="Heading2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8" w:name="Xa1b6f44e8b74c3fbfe90c278b34e97a1c756b8e"/>
      <w:bookmarkEnd w:id="7"/>
      <w:r w:rsidRPr="00D704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ECTION G. Physician-Diagnosed Comorbidities</w:t>
      </w:r>
    </w:p>
    <w:p w14:paraId="0E760F91" w14:textId="77777777" w:rsidR="00A42432" w:rsidRPr="00D704A8" w:rsidRDefault="00000000" w:rsidP="00D704A8">
      <w:pPr>
        <w:pStyle w:val="BlockText"/>
        <w:spacing w:before="0" w:after="0" w:line="360" w:lineRule="auto"/>
        <w:rPr>
          <w:rFonts w:ascii="Times New Roman" w:hAnsi="Times New Roman" w:cs="Times New Roman"/>
          <w:color w:val="000000" w:themeColor="text1"/>
        </w:rPr>
      </w:pPr>
      <w:r w:rsidRPr="00D704A8">
        <w:rPr>
          <w:rFonts w:ascii="Times New Roman" w:hAnsi="Times New Roman" w:cs="Times New Roman"/>
          <w:i/>
          <w:iCs/>
          <w:color w:val="000000" w:themeColor="text1"/>
        </w:rPr>
        <w:t>“Has a doctor ever told you that you have any of the following conditions? (Check all that apply.)”</w:t>
      </w:r>
    </w:p>
    <w:p w14:paraId="268DD9E5" w14:textId="77777777" w:rsidR="005578CC" w:rsidRDefault="005578CC" w:rsidP="005578CC">
      <w:pPr>
        <w:spacing w:before="120" w:after="120"/>
        <w:ind w:firstLine="720"/>
        <w:jc w:val="both"/>
        <w:rPr>
          <w:bCs/>
        </w:rPr>
      </w:pPr>
      <w:r w:rsidRPr="00B505F5">
        <w:rPr>
          <w:lang w:val="fr-FR"/>
        </w:rPr>
        <w:sym w:font="Wingdings 2" w:char="F0A3"/>
      </w:r>
      <w:r w:rsidRPr="00AE76CD">
        <w:rPr>
          <w:lang w:val="vi-VN"/>
        </w:rPr>
        <w:t xml:space="preserve"> </w:t>
      </w:r>
      <w:r>
        <w:rPr>
          <w:bCs/>
        </w:rPr>
        <w:t>No</w:t>
      </w:r>
      <w:r w:rsidRPr="00B505F5">
        <w:rPr>
          <w:lang w:val="vi-VN"/>
        </w:rPr>
        <w:tab/>
      </w:r>
      <w:r w:rsidRPr="00AE76CD">
        <w:rPr>
          <w:bCs/>
          <w:lang w:val="vi-VN"/>
        </w:rPr>
        <w:tab/>
      </w:r>
      <w:r w:rsidRPr="00AE76CD">
        <w:rPr>
          <w:bCs/>
          <w:lang w:val="vi-VN"/>
        </w:rPr>
        <w:tab/>
      </w:r>
    </w:p>
    <w:p w14:paraId="5FF0928B" w14:textId="77777777" w:rsidR="005578CC" w:rsidRDefault="005578CC" w:rsidP="005578CC">
      <w:pPr>
        <w:pStyle w:val="FirstParagraph"/>
        <w:spacing w:before="120" w:after="120"/>
        <w:ind w:left="720"/>
        <w:jc w:val="both"/>
        <w:rPr>
          <w:rFonts w:ascii="Times New Roman" w:hAnsi="Times New Roman" w:cs="Times New Roman"/>
        </w:rPr>
      </w:pPr>
      <w:r w:rsidRPr="00B505F5">
        <w:rPr>
          <w:lang w:val="fr-FR"/>
        </w:rPr>
        <w:sym w:font="Wingdings 2" w:char="F0A3"/>
      </w:r>
      <w:r>
        <w:rPr>
          <w:lang w:val="fr-FR"/>
        </w:rPr>
        <w:t xml:space="preserve"> </w:t>
      </w:r>
      <w:r>
        <w:rPr>
          <w:rFonts w:ascii="Times New Roman" w:hAnsi="Times New Roman" w:cs="Times New Roman"/>
        </w:rPr>
        <w:t>H</w:t>
      </w:r>
      <w:r w:rsidRPr="00163869">
        <w:rPr>
          <w:rFonts w:ascii="Times New Roman" w:hAnsi="Times New Roman" w:cs="Times New Roman"/>
        </w:rPr>
        <w:t>ypertension</w:t>
      </w:r>
      <w:r>
        <w:rPr>
          <w:rFonts w:ascii="Times New Roman" w:hAnsi="Times New Roman" w:cs="Times New Roman"/>
        </w:rPr>
        <w:t xml:space="preserve"> </w:t>
      </w:r>
      <w:r w:rsidRPr="0016386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   </w:t>
      </w:r>
    </w:p>
    <w:p w14:paraId="2B32CEF7" w14:textId="0062B390" w:rsidR="005578CC" w:rsidRDefault="005578CC" w:rsidP="005578CC">
      <w:pPr>
        <w:pStyle w:val="FirstParagraph"/>
        <w:spacing w:before="120" w:after="120"/>
        <w:ind w:left="720"/>
        <w:jc w:val="both"/>
        <w:rPr>
          <w:rFonts w:ascii="Times New Roman" w:hAnsi="Times New Roman" w:cs="Times New Roman"/>
        </w:rPr>
      </w:pPr>
      <w:r w:rsidRPr="00B505F5">
        <w:rPr>
          <w:lang w:val="fr-FR"/>
        </w:rPr>
        <w:sym w:font="Wingdings 2" w:char="F0A3"/>
      </w:r>
      <w:r>
        <w:rPr>
          <w:lang w:val="fr-FR"/>
        </w:rPr>
        <w:t xml:space="preserve"> </w:t>
      </w:r>
      <w:r>
        <w:rPr>
          <w:rFonts w:ascii="Times New Roman" w:hAnsi="Times New Roman" w:cs="Times New Roman"/>
        </w:rPr>
        <w:t>D</w:t>
      </w:r>
      <w:r w:rsidRPr="00163869">
        <w:rPr>
          <w:rFonts w:ascii="Times New Roman" w:hAnsi="Times New Roman" w:cs="Times New Roman"/>
        </w:rPr>
        <w:t>iabete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ellitus</w:t>
      </w:r>
      <w:r w:rsidRPr="00163869">
        <w:rPr>
          <w:rFonts w:ascii="Times New Roman" w:hAnsi="Times New Roman" w:cs="Times New Roman"/>
        </w:rPr>
        <w:t xml:space="preserve"> </w:t>
      </w:r>
    </w:p>
    <w:p w14:paraId="573AA5DB" w14:textId="697E56A6" w:rsidR="005578CC" w:rsidRDefault="005578CC" w:rsidP="005578CC">
      <w:pPr>
        <w:pStyle w:val="FirstParagraph"/>
        <w:spacing w:before="120" w:after="120"/>
        <w:ind w:left="720"/>
        <w:jc w:val="both"/>
        <w:rPr>
          <w:rFonts w:ascii="Times New Roman" w:hAnsi="Times New Roman" w:cs="Times New Roman"/>
        </w:rPr>
      </w:pPr>
      <w:r w:rsidRPr="00B505F5">
        <w:rPr>
          <w:lang w:val="fr-FR"/>
        </w:rPr>
        <w:sym w:font="Wingdings 2" w:char="F0A3"/>
      </w:r>
      <w:r>
        <w:rPr>
          <w:lang w:val="fr-FR"/>
        </w:rPr>
        <w:t xml:space="preserve"> </w:t>
      </w:r>
      <w:r>
        <w:rPr>
          <w:rFonts w:ascii="Times New Roman" w:hAnsi="Times New Roman" w:cs="Times New Roman"/>
        </w:rPr>
        <w:t>C</w:t>
      </w:r>
      <w:r w:rsidRPr="00163869">
        <w:rPr>
          <w:rFonts w:ascii="Times New Roman" w:hAnsi="Times New Roman" w:cs="Times New Roman"/>
        </w:rPr>
        <w:t xml:space="preserve">ardiovascular diseases </w:t>
      </w:r>
      <w:r w:rsidRPr="00D704A8">
        <w:rPr>
          <w:rFonts w:ascii="Times New Roman" w:hAnsi="Times New Roman" w:cs="Times New Roman"/>
          <w:color w:val="000000" w:themeColor="text1"/>
        </w:rPr>
        <w:t>(coronary artery disease, heart failure, arrhythmia)</w:t>
      </w:r>
    </w:p>
    <w:p w14:paraId="7FF9B160" w14:textId="47C93237" w:rsidR="005578CC" w:rsidRDefault="005578CC" w:rsidP="005578CC">
      <w:pPr>
        <w:pStyle w:val="FirstParagraph"/>
        <w:spacing w:before="120" w:after="120"/>
        <w:ind w:left="720"/>
        <w:jc w:val="both"/>
        <w:rPr>
          <w:rFonts w:ascii="Times New Roman" w:hAnsi="Times New Roman" w:cs="Times New Roman"/>
        </w:rPr>
      </w:pPr>
      <w:r w:rsidRPr="00B505F5">
        <w:rPr>
          <w:lang w:val="fr-FR"/>
        </w:rPr>
        <w:sym w:font="Wingdings 2" w:char="F0A3"/>
      </w:r>
      <w:r>
        <w:rPr>
          <w:lang w:val="fr-FR"/>
        </w:rPr>
        <w:t xml:space="preserve"> </w:t>
      </w:r>
      <w:r>
        <w:rPr>
          <w:rFonts w:ascii="Times New Roman" w:hAnsi="Times New Roman" w:cs="Times New Roman"/>
        </w:rPr>
        <w:t>Chronic r</w:t>
      </w:r>
      <w:r w:rsidRPr="00163869">
        <w:rPr>
          <w:rFonts w:ascii="Times New Roman" w:hAnsi="Times New Roman" w:cs="Times New Roman"/>
        </w:rPr>
        <w:t>espiratory diseases</w:t>
      </w:r>
      <w:r>
        <w:rPr>
          <w:rFonts w:ascii="Times New Roman" w:hAnsi="Times New Roman" w:cs="Times New Roman"/>
        </w:rPr>
        <w:t xml:space="preserve"> (Asthma or COPD)                       </w:t>
      </w:r>
    </w:p>
    <w:p w14:paraId="2916A284" w14:textId="2C58C3C3" w:rsidR="005578CC" w:rsidRDefault="005578CC" w:rsidP="005578CC">
      <w:pPr>
        <w:pStyle w:val="FirstParagraph"/>
        <w:spacing w:before="120" w:after="120"/>
        <w:ind w:left="720"/>
        <w:jc w:val="both"/>
        <w:rPr>
          <w:rFonts w:ascii="Times New Roman" w:hAnsi="Times New Roman" w:cs="Times New Roman"/>
        </w:rPr>
      </w:pPr>
      <w:r w:rsidRPr="00B505F5">
        <w:rPr>
          <w:lang w:val="fr-FR"/>
        </w:rPr>
        <w:sym w:font="Wingdings 2" w:char="F0A3"/>
      </w:r>
      <w:r>
        <w:rPr>
          <w:lang w:val="fr-FR"/>
        </w:rPr>
        <w:t xml:space="preserve"> </w:t>
      </w:r>
      <w:r>
        <w:rPr>
          <w:rFonts w:ascii="Times New Roman" w:hAnsi="Times New Roman" w:cs="Times New Roman"/>
        </w:rPr>
        <w:t>P</w:t>
      </w:r>
      <w:r w:rsidRPr="00163869">
        <w:rPr>
          <w:rFonts w:ascii="Times New Roman" w:hAnsi="Times New Roman" w:cs="Times New Roman"/>
        </w:rPr>
        <w:t>sychiatric disorder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5578CC">
        <w:rPr>
          <w:rFonts w:ascii="Times New Roman" w:hAnsi="Times New Roman" w:cs="Times New Roman"/>
        </w:rPr>
        <w:t>Anxiety or depression</w:t>
      </w:r>
      <w:r>
        <w:rPr>
          <w:rFonts w:ascii="Times New Roman" w:hAnsi="Times New Roman" w:cs="Times New Roman"/>
        </w:rPr>
        <w:t>)</w:t>
      </w:r>
    </w:p>
    <w:p w14:paraId="6465787E" w14:textId="55FA0190" w:rsidR="005578CC" w:rsidRDefault="005578CC" w:rsidP="005578CC">
      <w:pPr>
        <w:pStyle w:val="FirstParagraph"/>
        <w:spacing w:before="120" w:after="120"/>
        <w:ind w:left="720"/>
        <w:jc w:val="both"/>
        <w:rPr>
          <w:rFonts w:ascii="Times New Roman" w:hAnsi="Times New Roman" w:cs="Times New Roman"/>
        </w:rPr>
      </w:pPr>
      <w:r w:rsidRPr="00B505F5">
        <w:rPr>
          <w:lang w:val="fr-FR"/>
        </w:rPr>
        <w:sym w:font="Wingdings 2" w:char="F0A3"/>
      </w:r>
      <w:r>
        <w:rPr>
          <w:lang w:val="fr-FR"/>
        </w:rPr>
        <w:t xml:space="preserve"> </w:t>
      </w:r>
      <w:r>
        <w:rPr>
          <w:rFonts w:ascii="Times New Roman" w:hAnsi="Times New Roman" w:cs="Times New Roman"/>
        </w:rPr>
        <w:t>O</w:t>
      </w:r>
      <w:r w:rsidRPr="00163869">
        <w:rPr>
          <w:rFonts w:ascii="Times New Roman" w:hAnsi="Times New Roman" w:cs="Times New Roman"/>
        </w:rPr>
        <w:t>ther chronic conditions</w:t>
      </w:r>
      <w:r>
        <w:rPr>
          <w:rFonts w:ascii="Times New Roman" w:hAnsi="Times New Roman" w:cs="Times New Roman"/>
        </w:rPr>
        <w:t xml:space="preserve"> </w:t>
      </w:r>
      <w:r w:rsidRPr="00D704A8">
        <w:rPr>
          <w:rFonts w:ascii="Times New Roman" w:hAnsi="Times New Roman" w:cs="Times New Roman"/>
          <w:color w:val="000000" w:themeColor="text1"/>
        </w:rPr>
        <w:t>(specify): _____</w:t>
      </w:r>
    </w:p>
    <w:p w14:paraId="6FA8A38B" w14:textId="39819042" w:rsidR="00A42432" w:rsidRPr="00D704A8" w:rsidRDefault="00A42432" w:rsidP="00D704A8">
      <w:pPr>
        <w:spacing w:after="0" w:line="360" w:lineRule="auto"/>
        <w:rPr>
          <w:rFonts w:ascii="Times New Roman" w:hAnsi="Times New Roman" w:cs="Times New Roman"/>
          <w:color w:val="000000" w:themeColor="text1"/>
        </w:rPr>
      </w:pPr>
    </w:p>
    <w:p w14:paraId="33970076" w14:textId="77777777" w:rsidR="00A42432" w:rsidRPr="00D704A8" w:rsidRDefault="00000000" w:rsidP="00D704A8">
      <w:pPr>
        <w:pStyle w:val="Heading2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9" w:name="X30094e252ff99e787575394fb44c29453f0a699"/>
      <w:bookmarkEnd w:id="8"/>
      <w:r w:rsidRPr="00D704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ECTION H. Insomnia Severity Index (ISI) — Vietnamese validated version</w:t>
      </w:r>
    </w:p>
    <w:p w14:paraId="42F9772C" w14:textId="77777777" w:rsidR="00A42432" w:rsidRPr="00D704A8" w:rsidRDefault="00000000" w:rsidP="00D704A8">
      <w:pPr>
        <w:pStyle w:val="FirstParagraph"/>
        <w:spacing w:before="0" w:after="0" w:line="360" w:lineRule="auto"/>
        <w:rPr>
          <w:rFonts w:ascii="Times New Roman" w:hAnsi="Times New Roman" w:cs="Times New Roman"/>
          <w:color w:val="000000" w:themeColor="text1"/>
        </w:rPr>
      </w:pPr>
      <w:r w:rsidRPr="00D704A8">
        <w:rPr>
          <w:rFonts w:ascii="Times New Roman" w:hAnsi="Times New Roman" w:cs="Times New Roman"/>
          <w:i/>
          <w:iCs/>
          <w:color w:val="000000" w:themeColor="text1"/>
        </w:rPr>
        <w:t>Recall period: past 2 weeks. Each item rated 0–4. Total score range 0–28.</w:t>
      </w:r>
      <w:r w:rsidRPr="00D704A8">
        <w:rPr>
          <w:rFonts w:ascii="Times New Roman" w:hAnsi="Times New Roman" w:cs="Times New Roman"/>
          <w:color w:val="000000" w:themeColor="text1"/>
        </w:rPr>
        <w:t xml:space="preserve"> </w:t>
      </w:r>
      <w:r w:rsidRPr="00D704A8">
        <w:rPr>
          <w:rFonts w:ascii="Times New Roman" w:hAnsi="Times New Roman" w:cs="Times New Roman"/>
          <w:i/>
          <w:iCs/>
          <w:color w:val="000000" w:themeColor="text1"/>
        </w:rPr>
        <w:t>Severity grading among self-reported insomnia cases: mild (8–14), moderate (15–21), severe (22–28).</w:t>
      </w:r>
    </w:p>
    <w:tbl>
      <w:tblPr>
        <w:tblStyle w:val="PlainTable2"/>
        <w:tblW w:w="4521" w:type="pct"/>
        <w:tblLayout w:type="fixed"/>
        <w:tblLook w:val="0020" w:firstRow="1" w:lastRow="0" w:firstColumn="0" w:lastColumn="0" w:noHBand="0" w:noVBand="0"/>
      </w:tblPr>
      <w:tblGrid>
        <w:gridCol w:w="817"/>
        <w:gridCol w:w="5568"/>
        <w:gridCol w:w="2274"/>
      </w:tblGrid>
      <w:tr w:rsidR="00A42432" w:rsidRPr="00D704A8" w14:paraId="0E2BC0FF" w14:textId="77777777" w:rsidTr="00DE68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775DB7AF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#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67" w:type="dxa"/>
          </w:tcPr>
          <w:p w14:paraId="615CB992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Ite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74" w:type="dxa"/>
          </w:tcPr>
          <w:p w14:paraId="3D47FFC3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Response scale</w:t>
            </w:r>
          </w:p>
        </w:tc>
      </w:tr>
      <w:tr w:rsidR="00A42432" w:rsidRPr="00D704A8" w14:paraId="0DBBAC79" w14:textId="77777777" w:rsidTr="00DE6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3F97B25B" w14:textId="77777777" w:rsidR="00A42432" w:rsidRPr="00B71B30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B71B3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H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67" w:type="dxa"/>
          </w:tcPr>
          <w:p w14:paraId="39A21DFB" w14:textId="77777777" w:rsidR="00A42432" w:rsidRPr="00D704A8" w:rsidRDefault="00000000" w:rsidP="00D704A8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Severity of difficulty falling aslee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74" w:type="dxa"/>
          </w:tcPr>
          <w:p w14:paraId="489B416E" w14:textId="79178AD8" w:rsidR="00347882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No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66BEACE8" w14:textId="067E2D7D" w:rsidR="00A42432" w:rsidRDefault="00347882" w:rsidP="00347882">
            <w:pPr>
              <w:pStyle w:val="Compact"/>
              <w:spacing w:before="0" w:after="0" w:line="360" w:lineRule="auto"/>
              <w:rPr>
                <w:rFonts w:ascii="Segoe UI Symbol" w:hAnsi="Segoe UI Symbol" w:cs="Segoe UI Symbol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ild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3BFC2DE7" w14:textId="4956BF5B" w:rsidR="00347882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oderate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58C1ABBC" w14:textId="6DD13010" w:rsidR="00347882" w:rsidRDefault="00347882" w:rsidP="00347882">
            <w:pPr>
              <w:pStyle w:val="Compact"/>
              <w:spacing w:before="0" w:after="0" w:line="360" w:lineRule="auto"/>
              <w:rPr>
                <w:rFonts w:ascii="Segoe UI Symbol" w:hAnsi="Segoe UI Symbol" w:cs="Segoe UI Symbol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evere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1B65069E" w14:textId="17366ED7" w:rsidR="00347882" w:rsidRPr="00D704A8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Very severe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347882" w:rsidRPr="00D704A8" w14:paraId="531C6253" w14:textId="77777777" w:rsidTr="00DE687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73D465F6" w14:textId="77777777" w:rsidR="00347882" w:rsidRPr="00B71B30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B71B3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H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67" w:type="dxa"/>
          </w:tcPr>
          <w:p w14:paraId="36587D90" w14:textId="77777777" w:rsidR="00347882" w:rsidRPr="00D704A8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Severity of difficulty staying aslee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74" w:type="dxa"/>
          </w:tcPr>
          <w:p w14:paraId="444D7ABB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No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6B6A2302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Segoe UI Symbol" w:hAnsi="Segoe UI Symbol" w:cs="Segoe UI Symbol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ild   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61CE0414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oderate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377F52F3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Segoe UI Symbol" w:hAnsi="Segoe UI Symbol" w:cs="Segoe UI Symbol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Severe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7BD5C611" w14:textId="2A9E0C65" w:rsidR="00347882" w:rsidRPr="00D704A8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Very severe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347882" w:rsidRPr="00D704A8" w14:paraId="3B5BE8D7" w14:textId="77777777" w:rsidTr="00DE6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02F4F694" w14:textId="77777777" w:rsidR="00347882" w:rsidRPr="00B71B30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B71B3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H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67" w:type="dxa"/>
          </w:tcPr>
          <w:p w14:paraId="0AA438E0" w14:textId="77777777" w:rsidR="00347882" w:rsidRPr="00D704A8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Severity of problem with waking up too earl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74" w:type="dxa"/>
          </w:tcPr>
          <w:p w14:paraId="1B56F9E5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No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72BD79AA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Segoe UI Symbol" w:hAnsi="Segoe UI Symbol" w:cs="Segoe UI Symbol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ild   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69F166CA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oderate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6D015348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Segoe UI Symbol" w:hAnsi="Segoe UI Symbol" w:cs="Segoe UI Symbol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Severe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5926AA30" w14:textId="66E4F3AE" w:rsidR="00347882" w:rsidRPr="00D704A8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Very severe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347882" w:rsidRPr="00D704A8" w14:paraId="2F635575" w14:textId="77777777" w:rsidTr="00DE687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500062DC" w14:textId="77777777" w:rsidR="00347882" w:rsidRPr="00B71B30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B71B3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H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67" w:type="dxa"/>
          </w:tcPr>
          <w:p w14:paraId="39DD7B32" w14:textId="5376A9D1" w:rsidR="00347882" w:rsidRPr="00D704A8" w:rsidRDefault="00B71B30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</w:t>
            </w:r>
            <w:r w:rsidR="00347882" w:rsidRPr="00D704A8">
              <w:rPr>
                <w:rFonts w:ascii="Times New Roman" w:hAnsi="Times New Roman" w:cs="Times New Roman"/>
                <w:color w:val="000000" w:themeColor="text1"/>
              </w:rPr>
              <w:t>issatisfaction with current sleep patter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74" w:type="dxa"/>
          </w:tcPr>
          <w:p w14:paraId="7F9CA164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No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36E87A0E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Segoe UI Symbol" w:hAnsi="Segoe UI Symbol" w:cs="Segoe UI Symbol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ild   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0F9F4753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oderate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6C8005A1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Segoe UI Symbol" w:hAnsi="Segoe UI Symbol" w:cs="Segoe UI Symbol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Severe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00CC0EE0" w14:textId="0664E076" w:rsidR="00347882" w:rsidRPr="00D704A8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Very severe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347882" w:rsidRPr="00D704A8" w14:paraId="443B1C5C" w14:textId="77777777" w:rsidTr="00DE6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10D2382F" w14:textId="77777777" w:rsidR="00347882" w:rsidRPr="00B71B30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B71B3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H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67" w:type="dxa"/>
          </w:tcPr>
          <w:p w14:paraId="6BC21769" w14:textId="77777777" w:rsidR="00347882" w:rsidRPr="00D704A8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Interference of sleep problem with daily functioning (e.g., daytime fatigue, ability to function at work, concentration, memory, mood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74" w:type="dxa"/>
          </w:tcPr>
          <w:p w14:paraId="69CAD89E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No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25E51B30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Segoe UI Symbol" w:hAnsi="Segoe UI Symbol" w:cs="Segoe UI Symbol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ild   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6150C897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oderate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732C45FC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Segoe UI Symbol" w:hAnsi="Segoe UI Symbol" w:cs="Segoe UI Symbol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Severe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1008FF69" w14:textId="0485BB6D" w:rsidR="00347882" w:rsidRPr="00D704A8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Very severe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347882" w:rsidRPr="00D704A8" w14:paraId="0219D97B" w14:textId="77777777" w:rsidTr="00DE687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2ABBDE9F" w14:textId="77777777" w:rsidR="00347882" w:rsidRPr="00B71B30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B71B3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H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67" w:type="dxa"/>
          </w:tcPr>
          <w:p w14:paraId="04585481" w14:textId="77777777" w:rsidR="00347882" w:rsidRPr="00D704A8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ticeability of sleep problem to others in terms of impairing quality of lif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74" w:type="dxa"/>
          </w:tcPr>
          <w:p w14:paraId="767EBB9A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No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76EFFECC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Segoe UI Symbol" w:hAnsi="Segoe UI Symbol" w:cs="Segoe UI Symbol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ild   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700EE20D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oderate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0602F600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Segoe UI Symbol" w:hAnsi="Segoe UI Symbol" w:cs="Segoe UI Symbol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Severe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4BAE8B11" w14:textId="3AA4196B" w:rsidR="00347882" w:rsidRPr="00D704A8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Very severe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347882" w:rsidRPr="00D704A8" w14:paraId="4BCDCC6F" w14:textId="77777777" w:rsidTr="00DE6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</w:tcPr>
          <w:p w14:paraId="34B8F00B" w14:textId="77777777" w:rsidR="00347882" w:rsidRPr="00B71B30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B71B3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H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67" w:type="dxa"/>
          </w:tcPr>
          <w:p w14:paraId="35DD9DDB" w14:textId="77777777" w:rsidR="00347882" w:rsidRPr="00D704A8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Level of worry/distress about current sleep proble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74" w:type="dxa"/>
          </w:tcPr>
          <w:p w14:paraId="41474492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No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661E7ED6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Segoe UI Symbol" w:hAnsi="Segoe UI Symbol" w:cs="Segoe UI Symbol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ild   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3AF4C3DD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oderate</w:t>
            </w: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5B0AD33E" w14:textId="77777777" w:rsidR="00347882" w:rsidRDefault="00347882" w:rsidP="00347882">
            <w:pPr>
              <w:pStyle w:val="Compact"/>
              <w:spacing w:before="0" w:after="0" w:line="360" w:lineRule="auto"/>
              <w:rPr>
                <w:rFonts w:ascii="Segoe UI Symbol" w:hAnsi="Segoe UI Symbol" w:cs="Segoe UI Symbol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Severe       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11FDAC75" w14:textId="4956E92F" w:rsidR="00347882" w:rsidRPr="00D704A8" w:rsidRDefault="00347882" w:rsidP="00347882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Very severe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</w:tbl>
    <w:p w14:paraId="3128A68D" w14:textId="360A119C" w:rsidR="00A42432" w:rsidRPr="00D704A8" w:rsidRDefault="00A42432" w:rsidP="00D704A8">
      <w:pPr>
        <w:spacing w:after="0" w:line="360" w:lineRule="auto"/>
        <w:rPr>
          <w:rFonts w:ascii="Times New Roman" w:hAnsi="Times New Roman" w:cs="Times New Roman"/>
          <w:color w:val="000000" w:themeColor="text1"/>
        </w:rPr>
      </w:pPr>
    </w:p>
    <w:p w14:paraId="413A0FE1" w14:textId="71AA18F8" w:rsidR="00B71B30" w:rsidRDefault="00B71B30" w:rsidP="00B71B30">
      <w:pPr>
        <w:pStyle w:val="Heading2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0" w:name="section-i.-operationalization-summary"/>
      <w:bookmarkEnd w:id="0"/>
      <w:bookmarkEnd w:id="9"/>
      <w:bookmarkEnd w:id="10"/>
      <w:r w:rsidRPr="00D704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ECTION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</w:t>
      </w:r>
      <w:r w:rsidRPr="00D704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Insomnia </w:t>
      </w:r>
      <w:r w:rsidR="00F3088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Sleep difficulty) Duration</w:t>
      </w:r>
    </w:p>
    <w:tbl>
      <w:tblPr>
        <w:tblStyle w:val="PlainTable2"/>
        <w:tblW w:w="4521" w:type="pct"/>
        <w:tblLayout w:type="fixed"/>
        <w:tblLook w:val="0020" w:firstRow="1" w:lastRow="0" w:firstColumn="0" w:lastColumn="0" w:noHBand="0" w:noVBand="0"/>
      </w:tblPr>
      <w:tblGrid>
        <w:gridCol w:w="1243"/>
        <w:gridCol w:w="5168"/>
        <w:gridCol w:w="2248"/>
      </w:tblGrid>
      <w:tr w:rsidR="00F3088B" w:rsidRPr="00D704A8" w14:paraId="5F8DC7D2" w14:textId="77777777" w:rsidTr="00DE68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3" w:type="dxa"/>
          </w:tcPr>
          <w:p w14:paraId="525E5AC4" w14:textId="77777777" w:rsidR="00F3088B" w:rsidRPr="00D704A8" w:rsidRDefault="00F3088B" w:rsidP="00223159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#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167" w:type="dxa"/>
          </w:tcPr>
          <w:p w14:paraId="08CCE55A" w14:textId="77777777" w:rsidR="00F3088B" w:rsidRPr="00D704A8" w:rsidRDefault="00F3088B" w:rsidP="00223159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Ite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48" w:type="dxa"/>
          </w:tcPr>
          <w:p w14:paraId="3787607F" w14:textId="77777777" w:rsidR="00F3088B" w:rsidRPr="00D704A8" w:rsidRDefault="00F3088B" w:rsidP="00223159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Response options</w:t>
            </w:r>
          </w:p>
        </w:tc>
      </w:tr>
      <w:tr w:rsidR="00143A61" w:rsidRPr="00D704A8" w14:paraId="5D5CE094" w14:textId="77777777" w:rsidTr="00DE6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3" w:type="dxa"/>
          </w:tcPr>
          <w:p w14:paraId="5D379B67" w14:textId="26166CFD" w:rsidR="00143A61" w:rsidRPr="005578CC" w:rsidRDefault="00143A61" w:rsidP="00143A61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</w:t>
            </w:r>
            <w:r w:rsidRPr="005578C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167" w:type="dxa"/>
          </w:tcPr>
          <w:p w14:paraId="3951AFA3" w14:textId="6D39446C" w:rsidR="00143A61" w:rsidRPr="00D704A8" w:rsidRDefault="00143A61" w:rsidP="00143A61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Your</w:t>
            </w:r>
            <w:r w:rsidRPr="00C62E37">
              <w:rPr>
                <w:rFonts w:ascii="Times New Roman" w:hAnsi="Times New Roman" w:cs="Times New Roman"/>
              </w:rPr>
              <w:t xml:space="preserve"> sleep di</w:t>
            </w:r>
            <w:r>
              <w:rPr>
                <w:rFonts w:ascii="Times New Roman" w:hAnsi="Times New Roman" w:cs="Times New Roman"/>
              </w:rPr>
              <w:t>fficulty</w:t>
            </w:r>
            <w:r w:rsidRPr="00C62E37">
              <w:rPr>
                <w:rFonts w:ascii="Times New Roman" w:hAnsi="Times New Roman" w:cs="Times New Roman"/>
              </w:rPr>
              <w:t xml:space="preserve"> and associated daytime symptoms </w:t>
            </w:r>
            <w:r w:rsidRPr="00C62E37">
              <w:rPr>
                <w:rFonts w:ascii="Times New Roman" w:hAnsi="Times New Roman" w:cs="Times New Roman"/>
              </w:rPr>
              <w:t>occur</w:t>
            </w:r>
            <w:r>
              <w:rPr>
                <w:rFonts w:ascii="Times New Roman" w:hAnsi="Times New Roman" w:cs="Times New Roman"/>
              </w:rPr>
              <w:t>red a</w:t>
            </w:r>
            <w:r w:rsidRPr="00C62E37">
              <w:rPr>
                <w:rFonts w:ascii="Times New Roman" w:hAnsi="Times New Roman" w:cs="Times New Roman"/>
              </w:rPr>
              <w:t>t least three times per wee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48" w:type="dxa"/>
          </w:tcPr>
          <w:p w14:paraId="0D2D8654" w14:textId="77777777" w:rsidR="00143A61" w:rsidRDefault="00143A61" w:rsidP="00143A61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0DCBC54D" w14:textId="2686FF56" w:rsidR="00143A61" w:rsidRPr="00D704A8" w:rsidRDefault="00143A61" w:rsidP="00143A61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143A61" w:rsidRPr="00D704A8" w14:paraId="69B8C8D3" w14:textId="77777777" w:rsidTr="00DE687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3" w:type="dxa"/>
          </w:tcPr>
          <w:p w14:paraId="4F208427" w14:textId="0CAA1408" w:rsidR="00143A61" w:rsidRPr="005578CC" w:rsidRDefault="00143A61" w:rsidP="00143A61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</w:t>
            </w:r>
            <w:r w:rsidRPr="005578C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167" w:type="dxa"/>
          </w:tcPr>
          <w:p w14:paraId="2D7AA5B5" w14:textId="35DE1027" w:rsidR="00143A61" w:rsidRPr="00D704A8" w:rsidRDefault="00143A61" w:rsidP="00143A61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Your</w:t>
            </w:r>
            <w:r w:rsidRPr="00C62E37">
              <w:rPr>
                <w:rFonts w:ascii="Times New Roman" w:hAnsi="Times New Roman" w:cs="Times New Roman"/>
              </w:rPr>
              <w:t xml:space="preserve"> sleep di</w:t>
            </w:r>
            <w:r>
              <w:rPr>
                <w:rFonts w:ascii="Times New Roman" w:hAnsi="Times New Roman" w:cs="Times New Roman"/>
              </w:rPr>
              <w:t>fficulty</w:t>
            </w:r>
            <w:r w:rsidRPr="00C62E37">
              <w:rPr>
                <w:rFonts w:ascii="Times New Roman" w:hAnsi="Times New Roman" w:cs="Times New Roman"/>
              </w:rPr>
              <w:t xml:space="preserve"> and associated daytime symptoms occur</w:t>
            </w:r>
            <w:r>
              <w:rPr>
                <w:rFonts w:ascii="Times New Roman" w:hAnsi="Times New Roman" w:cs="Times New Roman"/>
              </w:rPr>
              <w:t>red a</w:t>
            </w:r>
            <w:r w:rsidRPr="00C62E37">
              <w:rPr>
                <w:rFonts w:ascii="Times New Roman" w:hAnsi="Times New Roman" w:cs="Times New Roman"/>
              </w:rPr>
              <w:t>t least three month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48" w:type="dxa"/>
          </w:tcPr>
          <w:p w14:paraId="1006AEEE" w14:textId="77777777" w:rsidR="00143A61" w:rsidRDefault="00143A61" w:rsidP="00143A61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 xml:space="preserve">Yes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4414B6E2" w14:textId="6B719FFF" w:rsidR="00143A61" w:rsidRPr="00D704A8" w:rsidRDefault="00143A61" w:rsidP="00143A61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D704A8">
              <w:rPr>
                <w:rFonts w:ascii="Times New Roman" w:hAnsi="Times New Roman" w:cs="Times New Roman"/>
                <w:color w:val="000000" w:themeColor="text1"/>
              </w:rPr>
              <w:t>N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    </w:t>
            </w:r>
            <w:r w:rsidRPr="00D704A8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</w:tc>
      </w:tr>
      <w:tr w:rsidR="00155B2E" w:rsidRPr="00D704A8" w14:paraId="3355088D" w14:textId="77777777" w:rsidTr="00DE6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3" w:type="dxa"/>
          </w:tcPr>
          <w:p w14:paraId="71E7F2E7" w14:textId="1BD0DFE5" w:rsidR="00155B2E" w:rsidRDefault="00155B2E" w:rsidP="00143A61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167" w:type="dxa"/>
          </w:tcPr>
          <w:p w14:paraId="6A5E7F94" w14:textId="3E4D46CD" w:rsidR="00155B2E" w:rsidRDefault="00155B2E" w:rsidP="00143A61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 sleep time (averag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48" w:type="dxa"/>
          </w:tcPr>
          <w:p w14:paraId="46512DC0" w14:textId="2CBF51F7" w:rsidR="00155B2E" w:rsidRPr="00D704A8" w:rsidRDefault="00155B2E" w:rsidP="00143A61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_______</w:t>
            </w:r>
          </w:p>
        </w:tc>
      </w:tr>
      <w:tr w:rsidR="00155B2E" w:rsidRPr="00D704A8" w14:paraId="01D4E072" w14:textId="77777777" w:rsidTr="00DE687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3" w:type="dxa"/>
          </w:tcPr>
          <w:p w14:paraId="155E2B5E" w14:textId="340C54B3" w:rsidR="00155B2E" w:rsidRDefault="00155B2E" w:rsidP="00143A61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167" w:type="dxa"/>
          </w:tcPr>
          <w:p w14:paraId="58B26F84" w14:textId="5CF79B5F" w:rsidR="00155B2E" w:rsidRDefault="00155B2E" w:rsidP="00143A61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 time in bed (averag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48" w:type="dxa"/>
          </w:tcPr>
          <w:p w14:paraId="506D07E6" w14:textId="1847CF76" w:rsidR="00155B2E" w:rsidRDefault="00155B2E" w:rsidP="00143A61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_______</w:t>
            </w:r>
          </w:p>
        </w:tc>
      </w:tr>
    </w:tbl>
    <w:p w14:paraId="034985A1" w14:textId="77777777" w:rsidR="00F3088B" w:rsidRDefault="00F3088B" w:rsidP="00F3088B">
      <w:pPr>
        <w:pStyle w:val="BodyText"/>
      </w:pPr>
    </w:p>
    <w:p w14:paraId="4AF41D28" w14:textId="77777777" w:rsidR="00DE6873" w:rsidRDefault="00DE6873" w:rsidP="00F3088B">
      <w:pPr>
        <w:pStyle w:val="BodyText"/>
      </w:pPr>
    </w:p>
    <w:p w14:paraId="7511346B" w14:textId="77777777" w:rsidR="00DE6873" w:rsidRDefault="00DE6873" w:rsidP="00F3088B">
      <w:pPr>
        <w:pStyle w:val="BodyText"/>
      </w:pPr>
    </w:p>
    <w:p w14:paraId="2E507E38" w14:textId="77777777" w:rsidR="00DE6873" w:rsidRDefault="00DE6873" w:rsidP="00D704A8">
      <w:pPr>
        <w:pStyle w:val="Compact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63414760" w14:textId="77777777" w:rsidR="00DE6873" w:rsidRDefault="00DE6873" w:rsidP="00D704A8">
      <w:pPr>
        <w:pStyle w:val="Compact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1C273509" w14:textId="77777777" w:rsidR="00DE6873" w:rsidRDefault="00DE6873" w:rsidP="00D704A8">
      <w:pPr>
        <w:pStyle w:val="Compact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20F79BE4" w14:textId="77777777" w:rsidR="00DE6873" w:rsidRDefault="00DE6873" w:rsidP="00D704A8">
      <w:pPr>
        <w:pStyle w:val="Compact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3B60DC19" w14:textId="4896D0B8" w:rsidR="00A42432" w:rsidRPr="00DE6873" w:rsidRDefault="00DE6873" w:rsidP="00D704A8">
      <w:pPr>
        <w:pStyle w:val="Compact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(</w:t>
      </w:r>
      <w:r w:rsidRPr="00DE6873">
        <w:rPr>
          <w:rFonts w:ascii="Times New Roman" w:hAnsi="Times New Roman" w:cs="Times New Roman"/>
          <w:b/>
          <w:bCs/>
          <w:color w:val="000000" w:themeColor="text1"/>
        </w:rPr>
        <w:t>THANK YOU FOR YOUR PARTICIPATION</w:t>
      </w:r>
      <w:r>
        <w:rPr>
          <w:rFonts w:ascii="Times New Roman" w:hAnsi="Times New Roman" w:cs="Times New Roman"/>
          <w:b/>
          <w:bCs/>
          <w:color w:val="000000" w:themeColor="text1"/>
        </w:rPr>
        <w:t>)</w:t>
      </w:r>
    </w:p>
    <w:sectPr w:rsidR="00A42432" w:rsidRPr="00DE6873">
      <w:foot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1E397A" w14:textId="77777777" w:rsidR="003722DE" w:rsidRDefault="003722DE" w:rsidP="00DE6873">
      <w:pPr>
        <w:spacing w:after="0"/>
      </w:pPr>
      <w:r>
        <w:separator/>
      </w:r>
    </w:p>
  </w:endnote>
  <w:endnote w:type="continuationSeparator" w:id="0">
    <w:p w14:paraId="435FB677" w14:textId="77777777" w:rsidR="003722DE" w:rsidRDefault="003722DE" w:rsidP="00DE68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17134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B2EA60" w14:textId="704848DE" w:rsidR="00DE6873" w:rsidRDefault="00DE68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62CDFD" w14:textId="77777777" w:rsidR="00DE6873" w:rsidRDefault="00DE68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890FE5" w14:textId="77777777" w:rsidR="003722DE" w:rsidRDefault="003722DE" w:rsidP="00DE6873">
      <w:pPr>
        <w:spacing w:after="0"/>
      </w:pPr>
      <w:r>
        <w:separator/>
      </w:r>
    </w:p>
  </w:footnote>
  <w:footnote w:type="continuationSeparator" w:id="0">
    <w:p w14:paraId="3E92BB73" w14:textId="77777777" w:rsidR="003722DE" w:rsidRDefault="003722DE" w:rsidP="00DE687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D92C1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A66B24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3E65916"/>
    <w:multiLevelType w:val="hybridMultilevel"/>
    <w:tmpl w:val="FAEE3CA4"/>
    <w:lvl w:ilvl="0" w:tplc="5C0C9D3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080" w:hanging="360"/>
      </w:pPr>
    </w:lvl>
    <w:lvl w:ilvl="2" w:tplc="042A001B" w:tentative="1">
      <w:start w:val="1"/>
      <w:numFmt w:val="lowerRoman"/>
      <w:lvlText w:val="%3."/>
      <w:lvlJc w:val="right"/>
      <w:pPr>
        <w:ind w:left="1800" w:hanging="180"/>
      </w:pPr>
    </w:lvl>
    <w:lvl w:ilvl="3" w:tplc="042A000F" w:tentative="1">
      <w:start w:val="1"/>
      <w:numFmt w:val="decimal"/>
      <w:lvlText w:val="%4."/>
      <w:lvlJc w:val="left"/>
      <w:pPr>
        <w:ind w:left="2520" w:hanging="360"/>
      </w:pPr>
    </w:lvl>
    <w:lvl w:ilvl="4" w:tplc="042A0019" w:tentative="1">
      <w:start w:val="1"/>
      <w:numFmt w:val="lowerLetter"/>
      <w:lvlText w:val="%5."/>
      <w:lvlJc w:val="left"/>
      <w:pPr>
        <w:ind w:left="3240" w:hanging="360"/>
      </w:pPr>
    </w:lvl>
    <w:lvl w:ilvl="5" w:tplc="042A001B" w:tentative="1">
      <w:start w:val="1"/>
      <w:numFmt w:val="lowerRoman"/>
      <w:lvlText w:val="%6."/>
      <w:lvlJc w:val="right"/>
      <w:pPr>
        <w:ind w:left="3960" w:hanging="180"/>
      </w:pPr>
    </w:lvl>
    <w:lvl w:ilvl="6" w:tplc="042A000F" w:tentative="1">
      <w:start w:val="1"/>
      <w:numFmt w:val="decimal"/>
      <w:lvlText w:val="%7."/>
      <w:lvlJc w:val="left"/>
      <w:pPr>
        <w:ind w:left="4680" w:hanging="360"/>
      </w:pPr>
    </w:lvl>
    <w:lvl w:ilvl="7" w:tplc="042A0019" w:tentative="1">
      <w:start w:val="1"/>
      <w:numFmt w:val="lowerLetter"/>
      <w:lvlText w:val="%8."/>
      <w:lvlJc w:val="left"/>
      <w:pPr>
        <w:ind w:left="5400" w:hanging="360"/>
      </w:pPr>
    </w:lvl>
    <w:lvl w:ilvl="8" w:tplc="042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60487044">
    <w:abstractNumId w:val="0"/>
  </w:num>
  <w:num w:numId="2" w16cid:durableId="475608578">
    <w:abstractNumId w:val="1"/>
  </w:num>
  <w:num w:numId="3" w16cid:durableId="1795977854">
    <w:abstractNumId w:val="1"/>
  </w:num>
  <w:num w:numId="4" w16cid:durableId="288558075">
    <w:abstractNumId w:val="1"/>
  </w:num>
  <w:num w:numId="5" w16cid:durableId="9231065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2432"/>
    <w:rsid w:val="00143A61"/>
    <w:rsid w:val="00155B2E"/>
    <w:rsid w:val="00347882"/>
    <w:rsid w:val="003722DE"/>
    <w:rsid w:val="00405AE4"/>
    <w:rsid w:val="005578CC"/>
    <w:rsid w:val="0056459C"/>
    <w:rsid w:val="006E7092"/>
    <w:rsid w:val="00951F4B"/>
    <w:rsid w:val="00A42432"/>
    <w:rsid w:val="00B71B30"/>
    <w:rsid w:val="00D328A5"/>
    <w:rsid w:val="00D704A8"/>
    <w:rsid w:val="00DE6873"/>
    <w:rsid w:val="00E8651F"/>
    <w:rsid w:val="00F3088B"/>
    <w:rsid w:val="00F92E11"/>
    <w:rsid w:val="00FD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4047D"/>
  <w15:docId w15:val="{E034E7F5-F41C-CC4D-B481-C9ADE4EF7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D704A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56459C"/>
    <w:pPr>
      <w:autoSpaceDE w:val="0"/>
      <w:autoSpaceDN w:val="0"/>
      <w:adjustRightInd w:val="0"/>
      <w:spacing w:after="0"/>
    </w:pPr>
    <w:rPr>
      <w:rFonts w:ascii="Arial" w:eastAsia="Arial" w:hAnsi="Arial" w:cs="Arial"/>
      <w:color w:val="000000"/>
      <w:lang w:eastAsia="en-US"/>
    </w:rPr>
  </w:style>
  <w:style w:type="table" w:styleId="TableGrid">
    <w:name w:val="Table Grid"/>
    <w:basedOn w:val="TableNormal"/>
    <w:uiPriority w:val="39"/>
    <w:rsid w:val="0056459C"/>
    <w:pPr>
      <w:spacing w:after="0"/>
    </w:pPr>
    <w:rPr>
      <w:rFonts w:eastAsiaTheme="minorHAnsi"/>
      <w:kern w:val="2"/>
      <w:sz w:val="22"/>
      <w:szCs w:val="22"/>
      <w:lang w:val="vi-VN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E687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E6873"/>
  </w:style>
  <w:style w:type="paragraph" w:styleId="Footer">
    <w:name w:val="footer"/>
    <w:basedOn w:val="Normal"/>
    <w:link w:val="FooterChar"/>
    <w:uiPriority w:val="99"/>
    <w:rsid w:val="00DE687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E68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8</TotalTime>
  <Pages>6</Pages>
  <Words>860</Words>
  <Characters>490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uongQuySy.CDYT</cp:lastModifiedBy>
  <cp:revision>9</cp:revision>
  <dcterms:created xsi:type="dcterms:W3CDTF">2026-04-27T15:11:00Z</dcterms:created>
  <dcterms:modified xsi:type="dcterms:W3CDTF">2026-05-07T02:07:00Z</dcterms:modified>
</cp:coreProperties>
</file>